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5D693" w14:textId="5C2C77E6" w:rsidR="00590A30" w:rsidRDefault="0025467F" w:rsidP="00C27D52">
      <w:pPr>
        <w:pStyle w:val="Title"/>
        <w:jc w:val="center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55709" wp14:editId="221050A4">
                <wp:simplePos x="0" y="0"/>
                <wp:positionH relativeFrom="column">
                  <wp:posOffset>6417480</wp:posOffset>
                </wp:positionH>
                <wp:positionV relativeFrom="paragraph">
                  <wp:posOffset>-1003227</wp:posOffset>
                </wp:positionV>
                <wp:extent cx="264651" cy="4611617"/>
                <wp:effectExtent l="0" t="78105" r="19685" b="19685"/>
                <wp:wrapNone/>
                <wp:docPr id="2" name="Left Bra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4651" cy="461161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DDAC0E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" o:spid="_x0000_s1026" type="#_x0000_t87" style="position:absolute;margin-left:505.3pt;margin-top:-79pt;width:20.85pt;height:363.1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" adj="103" strokecolor="#4472c4 [3204]" strokeweight=".5pt">
                <v:stroke joinstyle="miter"/>
              </v:shape>
            </w:pict>
          </mc:Fallback>
        </mc:AlternateContent>
      </w:r>
      <w:r w:rsidR="00C27D52">
        <w:t>Simple CAPI</w:t>
      </w:r>
    </w:p>
    <w:p w14:paraId="3ECDE279" w14:textId="018BFD06" w:rsidR="00C27D52" w:rsidRDefault="0025467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768FC4" wp14:editId="72188EF8">
                <wp:simplePos x="0" y="0"/>
                <wp:positionH relativeFrom="column">
                  <wp:posOffset>4733778</wp:posOffset>
                </wp:positionH>
                <wp:positionV relativeFrom="paragraph">
                  <wp:posOffset>212774</wp:posOffset>
                </wp:positionV>
                <wp:extent cx="3896751" cy="429064"/>
                <wp:effectExtent l="0" t="0" r="2794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6751" cy="42906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DCD8BC" w14:textId="3A1EF15C" w:rsidR="0025467F" w:rsidRDefault="0025467F" w:rsidP="0025467F">
                            <w:pPr>
                              <w:jc w:val="center"/>
                            </w:pPr>
                            <w:r>
                              <w:t>Only members of age 15 and above should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768FC4" id="Rectangle 3" o:spid="_x0000_s1026" style="position:absolute;margin-left:372.75pt;margin-top:16.75pt;width:306.85pt;height:33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" fillcolor="white [3201]" strokecolor="#5b9bd5 [3208]" strokeweight="1pt">
                <v:textbox>
                  <w:txbxContent>
                    <w:p w14:paraId="4BDCD8BC" w14:textId="3A1EF15C" w:rsidR="0025467F" w:rsidRDefault="0025467F" w:rsidP="0025467F">
                      <w:pPr>
                        <w:jc w:val="center"/>
                      </w:pPr>
                      <w:r>
                        <w:t>Only members of age 15 and above should answer</w:t>
                      </w:r>
                    </w:p>
                  </w:txbxContent>
                </v:textbox>
              </v:rect>
            </w:pict>
          </mc:Fallback>
        </mc:AlternateContent>
      </w:r>
    </w:p>
    <w:p w14:paraId="164CC539" w14:textId="2F209449" w:rsidR="00C27D52" w:rsidRDefault="00C27D52">
      <w:r w:rsidRPr="00C27D52">
        <w:rPr>
          <w:b/>
          <w:bCs/>
        </w:rPr>
        <w:t>Household Id</w:t>
      </w:r>
      <w:r>
        <w:t xml:space="preserve"> |</w:t>
      </w:r>
      <w:r w:rsidR="00F94C18">
        <w:rPr>
          <w:u w:val="single"/>
        </w:rPr>
        <w:t>_</w:t>
      </w:r>
      <w:r>
        <w:t>|</w:t>
      </w:r>
      <w:r w:rsidR="00F94C18">
        <w:rPr>
          <w:u w:val="single"/>
        </w:rPr>
        <w:t>_</w:t>
      </w:r>
      <w:r>
        <w:t>|</w:t>
      </w:r>
      <w:r w:rsidR="00F94C18">
        <w:rPr>
          <w:u w:val="single"/>
        </w:rPr>
        <w:t>_|_</w:t>
      </w:r>
      <w:r>
        <w:t>|</w:t>
      </w:r>
    </w:p>
    <w:p w14:paraId="1F5ABE02" w14:textId="5F23CF6E" w:rsidR="00C27D52" w:rsidRDefault="00C27D52"/>
    <w:tbl>
      <w:tblPr>
        <w:tblStyle w:val="TableGrid"/>
        <w:tblpPr w:leftFromText="180" w:rightFromText="180" w:vertAnchor="text" w:horzAnchor="margin" w:tblpXSpec="center" w:tblpY="360"/>
        <w:tblW w:w="13887" w:type="dxa"/>
        <w:tblLayout w:type="fixed"/>
        <w:tblLook w:val="04A0" w:firstRow="1" w:lastRow="0" w:firstColumn="1" w:lastColumn="0" w:noHBand="0" w:noVBand="1"/>
      </w:tblPr>
      <w:tblGrid>
        <w:gridCol w:w="562"/>
        <w:gridCol w:w="1134"/>
        <w:gridCol w:w="1134"/>
        <w:gridCol w:w="1843"/>
        <w:gridCol w:w="1134"/>
        <w:gridCol w:w="851"/>
        <w:gridCol w:w="1275"/>
        <w:gridCol w:w="851"/>
        <w:gridCol w:w="850"/>
        <w:gridCol w:w="851"/>
        <w:gridCol w:w="992"/>
        <w:gridCol w:w="1276"/>
        <w:gridCol w:w="1134"/>
      </w:tblGrid>
      <w:tr w:rsidR="00165DBC" w14:paraId="70E70681" w14:textId="77777777" w:rsidTr="00165DBC">
        <w:tc>
          <w:tcPr>
            <w:tcW w:w="562" w:type="dxa"/>
          </w:tcPr>
          <w:p w14:paraId="07EB5B4F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No</w:t>
            </w:r>
          </w:p>
        </w:tc>
        <w:tc>
          <w:tcPr>
            <w:tcW w:w="1134" w:type="dxa"/>
          </w:tcPr>
          <w:p w14:paraId="6B1A9B58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First Name</w:t>
            </w:r>
          </w:p>
        </w:tc>
        <w:tc>
          <w:tcPr>
            <w:tcW w:w="1134" w:type="dxa"/>
          </w:tcPr>
          <w:p w14:paraId="76C68144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Last Name</w:t>
            </w:r>
          </w:p>
        </w:tc>
        <w:tc>
          <w:tcPr>
            <w:tcW w:w="1843" w:type="dxa"/>
          </w:tcPr>
          <w:p w14:paraId="385A091C" w14:textId="77777777" w:rsidR="005552BC" w:rsidRPr="00B23391" w:rsidRDefault="005552BC" w:rsidP="00165D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Gende</w:t>
            </w:r>
            <w:r>
              <w:rPr>
                <w:b/>
                <w:bCs/>
              </w:rPr>
              <w:t>r</w:t>
            </w:r>
          </w:p>
        </w:tc>
        <w:tc>
          <w:tcPr>
            <w:tcW w:w="1134" w:type="dxa"/>
          </w:tcPr>
          <w:p w14:paraId="711C574D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Age</w:t>
            </w:r>
          </w:p>
          <w:p w14:paraId="674E26E5" w14:textId="77777777" w:rsidR="005552BC" w:rsidRPr="00D730AC" w:rsidRDefault="005552BC" w:rsidP="005552BC">
            <w:pPr>
              <w:jc w:val="center"/>
            </w:pPr>
            <w:r w:rsidRPr="00D730AC">
              <w:t>1 – 119</w:t>
            </w:r>
          </w:p>
          <w:p w14:paraId="3C371E32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t>999 – Do not know</w:t>
            </w:r>
          </w:p>
        </w:tc>
        <w:tc>
          <w:tcPr>
            <w:tcW w:w="851" w:type="dxa"/>
          </w:tcPr>
          <w:p w14:paraId="298E396F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Relationship</w:t>
            </w:r>
            <w:r>
              <w:rPr>
                <w:rStyle w:val="FootnoteReference"/>
                <w:b/>
                <w:bCs/>
              </w:rPr>
              <w:footnoteReference w:id="1"/>
            </w:r>
          </w:p>
        </w:tc>
        <w:tc>
          <w:tcPr>
            <w:tcW w:w="1275" w:type="dxa"/>
          </w:tcPr>
          <w:p w14:paraId="503E25EC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Literate</w:t>
            </w:r>
          </w:p>
        </w:tc>
        <w:tc>
          <w:tcPr>
            <w:tcW w:w="3544" w:type="dxa"/>
            <w:gridSpan w:val="4"/>
          </w:tcPr>
          <w:p w14:paraId="5AE55BB4" w14:textId="2A1D1685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Languages Spoken</w:t>
            </w:r>
            <w:r>
              <w:rPr>
                <w:rStyle w:val="FootnoteReference"/>
                <w:b/>
                <w:bCs/>
              </w:rPr>
              <w:footnoteReference w:id="2"/>
            </w:r>
          </w:p>
        </w:tc>
        <w:tc>
          <w:tcPr>
            <w:tcW w:w="1276" w:type="dxa"/>
          </w:tcPr>
          <w:p w14:paraId="24091D41" w14:textId="4B1AB6D8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Languages Spoken (Other)</w:t>
            </w:r>
          </w:p>
        </w:tc>
        <w:tc>
          <w:tcPr>
            <w:tcW w:w="1134" w:type="dxa"/>
          </w:tcPr>
          <w:p w14:paraId="0CB40315" w14:textId="77777777" w:rsidR="005552BC" w:rsidRPr="00D730AC" w:rsidRDefault="005552BC" w:rsidP="005552BC">
            <w:pPr>
              <w:jc w:val="center"/>
              <w:rPr>
                <w:b/>
                <w:bCs/>
              </w:rPr>
            </w:pPr>
            <w:r w:rsidRPr="00D730AC">
              <w:rPr>
                <w:b/>
                <w:bCs/>
              </w:rPr>
              <w:t>Main Language</w:t>
            </w:r>
          </w:p>
        </w:tc>
      </w:tr>
      <w:tr w:rsidR="00165DBC" w14:paraId="1540D1C3" w14:textId="77777777" w:rsidTr="00165DBC">
        <w:tc>
          <w:tcPr>
            <w:tcW w:w="562" w:type="dxa"/>
          </w:tcPr>
          <w:p w14:paraId="69F186CF" w14:textId="77777777" w:rsidR="00165DBC" w:rsidRDefault="00165DBC" w:rsidP="00165DBC">
            <w:pPr>
              <w:jc w:val="center"/>
            </w:pPr>
            <w:r>
              <w:t>1</w:t>
            </w:r>
          </w:p>
        </w:tc>
        <w:tc>
          <w:tcPr>
            <w:tcW w:w="1134" w:type="dxa"/>
          </w:tcPr>
          <w:p w14:paraId="71CDAE74" w14:textId="4E4EA899" w:rsidR="00165DBC" w:rsidRDefault="00165DBC" w:rsidP="00165DBC"/>
        </w:tc>
        <w:tc>
          <w:tcPr>
            <w:tcW w:w="1134" w:type="dxa"/>
          </w:tcPr>
          <w:p w14:paraId="7AAA909F" w14:textId="55538C2E" w:rsidR="00165DBC" w:rsidRDefault="00165DBC" w:rsidP="00165DBC"/>
        </w:tc>
        <w:tc>
          <w:tcPr>
            <w:tcW w:w="1843" w:type="dxa"/>
          </w:tcPr>
          <w:p w14:paraId="7C7B26F5" w14:textId="087BC173" w:rsidR="00165DBC" w:rsidRDefault="00157ACD" w:rsidP="00165DBC">
            <w:pPr>
              <w:jc w:val="center"/>
            </w:pPr>
            <w:sdt>
              <w:sdtPr>
                <w:id w:val="-189449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72861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1B92874F" w14:textId="084B0534" w:rsidR="00165DBC" w:rsidRDefault="00165DBC" w:rsidP="00165DBC">
            <w:pPr>
              <w:jc w:val="center"/>
            </w:pPr>
            <w:r>
              <w:t>|</w:t>
            </w:r>
            <w:r w:rsidR="00F94C18">
              <w:rPr>
                <w:u w:val="single"/>
              </w:rPr>
              <w:t>_</w:t>
            </w:r>
            <w:r>
              <w:t>|</w:t>
            </w:r>
            <w:r w:rsidR="00F94C18">
              <w:rPr>
                <w:u w:val="single"/>
              </w:rPr>
              <w:t>_</w:t>
            </w:r>
            <w:r>
              <w:t>|</w:t>
            </w:r>
            <w:r w:rsidR="00F94C18">
              <w:rPr>
                <w:u w:val="single"/>
              </w:rPr>
              <w:t>_</w:t>
            </w:r>
            <w:r>
              <w:t>|</w:t>
            </w:r>
          </w:p>
        </w:tc>
        <w:tc>
          <w:tcPr>
            <w:tcW w:w="851" w:type="dxa"/>
          </w:tcPr>
          <w:p w14:paraId="5F5D9061" w14:textId="73676570" w:rsidR="00165DBC" w:rsidRDefault="00165DBC" w:rsidP="00165DBC">
            <w:pPr>
              <w:jc w:val="center"/>
            </w:pPr>
            <w:r w:rsidRPr="00205ABF">
              <w:t>|</w:t>
            </w:r>
            <w:r w:rsidR="00F94C18">
              <w:rPr>
                <w:u w:val="single"/>
              </w:rPr>
              <w:t>_</w:t>
            </w:r>
            <w:r w:rsidRPr="00205ABF">
              <w:t>|</w:t>
            </w:r>
          </w:p>
        </w:tc>
        <w:tc>
          <w:tcPr>
            <w:tcW w:w="1275" w:type="dxa"/>
          </w:tcPr>
          <w:p w14:paraId="2378B94C" w14:textId="6CB60EF6" w:rsidR="00165DBC" w:rsidRDefault="00157ACD" w:rsidP="00165DBC">
            <w:pPr>
              <w:jc w:val="center"/>
            </w:pPr>
            <w:sdt>
              <w:sdtPr>
                <w:id w:val="-766996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129771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69696D34" w14:textId="17CFDE2D" w:rsidR="00165DBC" w:rsidRDefault="00165DBC" w:rsidP="00165DBC">
            <w:pPr>
              <w:jc w:val="center"/>
            </w:pPr>
            <w:r>
              <w:t>|</w:t>
            </w:r>
            <w:r w:rsidR="00F94C18">
              <w:rPr>
                <w:u w:val="single"/>
              </w:rPr>
              <w:t>_</w:t>
            </w:r>
            <w:r w:rsidR="00F94C18">
              <w:t>|</w:t>
            </w:r>
            <w:r w:rsidR="00F94C18">
              <w:rPr>
                <w:u w:val="single"/>
              </w:rPr>
              <w:t>_</w:t>
            </w:r>
            <w:r>
              <w:t xml:space="preserve">| </w:t>
            </w:r>
          </w:p>
        </w:tc>
        <w:tc>
          <w:tcPr>
            <w:tcW w:w="850" w:type="dxa"/>
          </w:tcPr>
          <w:p w14:paraId="0C8F4081" w14:textId="093949EA" w:rsidR="00165DBC" w:rsidRDefault="00165DBC" w:rsidP="00165DBC">
            <w:pPr>
              <w:jc w:val="center"/>
            </w:pPr>
            <w:r w:rsidRPr="00F004E9">
              <w:t>|</w:t>
            </w:r>
            <w:r w:rsidR="00F94C18">
              <w:rPr>
                <w:u w:val="single"/>
              </w:rPr>
              <w:t>_</w:t>
            </w:r>
            <w:r w:rsidRPr="00F004E9">
              <w:t>|</w:t>
            </w:r>
            <w:r w:rsidR="00F94C18">
              <w:rPr>
                <w:u w:val="single"/>
              </w:rPr>
              <w:t>_</w:t>
            </w:r>
            <w:r w:rsidRPr="00F004E9">
              <w:t xml:space="preserve">| </w:t>
            </w:r>
          </w:p>
        </w:tc>
        <w:tc>
          <w:tcPr>
            <w:tcW w:w="851" w:type="dxa"/>
          </w:tcPr>
          <w:p w14:paraId="6EAA5BD1" w14:textId="14F6434B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785C6C07" w14:textId="5D6ADBD3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189161A8" w14:textId="0089B428" w:rsidR="00165DBC" w:rsidRDefault="00165DBC" w:rsidP="00165DBC"/>
        </w:tc>
        <w:tc>
          <w:tcPr>
            <w:tcW w:w="1134" w:type="dxa"/>
          </w:tcPr>
          <w:p w14:paraId="1C5C1FE8" w14:textId="0259F58C" w:rsidR="00165DBC" w:rsidRDefault="00165DBC" w:rsidP="00165DBC">
            <w:pPr>
              <w:jc w:val="center"/>
            </w:pPr>
            <w:r>
              <w:t>|</w:t>
            </w:r>
            <w:r w:rsidR="00F94C18">
              <w:rPr>
                <w:u w:val="single"/>
              </w:rPr>
              <w:t>_</w:t>
            </w:r>
            <w:r>
              <w:t>|</w:t>
            </w:r>
            <w:r w:rsidR="00F94C18">
              <w:rPr>
                <w:u w:val="single"/>
              </w:rPr>
              <w:t>_</w:t>
            </w:r>
            <w:r>
              <w:t>|</w:t>
            </w:r>
          </w:p>
        </w:tc>
      </w:tr>
      <w:tr w:rsidR="00165DBC" w14:paraId="03B20F56" w14:textId="77777777" w:rsidTr="00165DBC">
        <w:tc>
          <w:tcPr>
            <w:tcW w:w="562" w:type="dxa"/>
          </w:tcPr>
          <w:p w14:paraId="72BBEE71" w14:textId="77777777" w:rsidR="00165DBC" w:rsidRDefault="00165DBC" w:rsidP="00165DBC">
            <w:pPr>
              <w:jc w:val="center"/>
            </w:pPr>
            <w:r>
              <w:t>2</w:t>
            </w:r>
          </w:p>
        </w:tc>
        <w:tc>
          <w:tcPr>
            <w:tcW w:w="1134" w:type="dxa"/>
          </w:tcPr>
          <w:p w14:paraId="2EB765A1" w14:textId="7FBEA4F3" w:rsidR="00165DBC" w:rsidRDefault="00165DBC" w:rsidP="00165DBC"/>
        </w:tc>
        <w:tc>
          <w:tcPr>
            <w:tcW w:w="1134" w:type="dxa"/>
          </w:tcPr>
          <w:p w14:paraId="4CC29FA3" w14:textId="7896DD02" w:rsidR="00165DBC" w:rsidRDefault="00165DBC" w:rsidP="00165DBC"/>
        </w:tc>
        <w:tc>
          <w:tcPr>
            <w:tcW w:w="1843" w:type="dxa"/>
          </w:tcPr>
          <w:p w14:paraId="61731B5C" w14:textId="6D821AFD" w:rsidR="00165DBC" w:rsidRDefault="00157ACD" w:rsidP="00165DBC">
            <w:pPr>
              <w:jc w:val="center"/>
            </w:pPr>
            <w:sdt>
              <w:sdtPr>
                <w:id w:val="-1832362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47226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17ED8EE3" w14:textId="41398E41" w:rsidR="00165DBC" w:rsidRDefault="00165DBC" w:rsidP="00165DBC">
            <w:pPr>
              <w:jc w:val="center"/>
            </w:pP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</w:p>
        </w:tc>
        <w:tc>
          <w:tcPr>
            <w:tcW w:w="851" w:type="dxa"/>
          </w:tcPr>
          <w:p w14:paraId="0F8F549D" w14:textId="2CA99A93" w:rsidR="00165DBC" w:rsidRDefault="00165DBC" w:rsidP="00165DBC">
            <w:pPr>
              <w:jc w:val="center"/>
            </w:pPr>
            <w:r w:rsidRPr="008D2D23">
              <w:t>|</w:t>
            </w:r>
            <w:r w:rsidR="00F94C18">
              <w:rPr>
                <w:u w:val="single"/>
              </w:rPr>
              <w:t>_</w:t>
            </w:r>
            <w:r w:rsidRPr="008D2D23">
              <w:t>|</w:t>
            </w:r>
          </w:p>
        </w:tc>
        <w:tc>
          <w:tcPr>
            <w:tcW w:w="1275" w:type="dxa"/>
          </w:tcPr>
          <w:p w14:paraId="08ADBCB7" w14:textId="651243D3" w:rsidR="00165DBC" w:rsidRDefault="00157ACD" w:rsidP="00165DBC">
            <w:pPr>
              <w:jc w:val="center"/>
            </w:pPr>
            <w:sdt>
              <w:sdtPr>
                <w:id w:val="186124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1425802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0C2D7C5E" w14:textId="25FA4AC4" w:rsidR="00165DBC" w:rsidRDefault="00165DBC" w:rsidP="00165DBC">
            <w:pPr>
              <w:jc w:val="center"/>
            </w:pPr>
            <w:r w:rsidRPr="0091198E">
              <w:t>|</w:t>
            </w:r>
            <w:r w:rsidR="00F94C18">
              <w:t>_</w:t>
            </w:r>
            <w:r w:rsidRPr="0091198E">
              <w:t>|</w:t>
            </w:r>
            <w:r w:rsidR="00F94C18">
              <w:t>_</w:t>
            </w:r>
            <w:r w:rsidRPr="0091198E">
              <w:t xml:space="preserve">| </w:t>
            </w:r>
          </w:p>
        </w:tc>
        <w:tc>
          <w:tcPr>
            <w:tcW w:w="850" w:type="dxa"/>
          </w:tcPr>
          <w:p w14:paraId="4808EB5A" w14:textId="00E8FE65" w:rsidR="00165DBC" w:rsidRDefault="00165DBC" w:rsidP="00165DBC">
            <w:pPr>
              <w:jc w:val="center"/>
            </w:pPr>
            <w:r w:rsidRPr="00F004E9">
              <w:t>|</w:t>
            </w:r>
            <w:r w:rsidR="00F94C18">
              <w:rPr>
                <w:u w:val="single"/>
              </w:rPr>
              <w:t>_</w:t>
            </w:r>
            <w:r w:rsidRPr="00F004E9">
              <w:t>|</w:t>
            </w:r>
            <w:r w:rsidR="00F94C18">
              <w:t>_</w:t>
            </w:r>
            <w:r w:rsidRPr="00F004E9">
              <w:t xml:space="preserve">| </w:t>
            </w:r>
          </w:p>
        </w:tc>
        <w:tc>
          <w:tcPr>
            <w:tcW w:w="851" w:type="dxa"/>
          </w:tcPr>
          <w:p w14:paraId="1939C74C" w14:textId="456B71ED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51E620C3" w14:textId="39AB9068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589F5BCA" w14:textId="5E26B1A7" w:rsidR="00165DBC" w:rsidRDefault="00165DBC" w:rsidP="00165DBC"/>
        </w:tc>
        <w:tc>
          <w:tcPr>
            <w:tcW w:w="1134" w:type="dxa"/>
          </w:tcPr>
          <w:p w14:paraId="74914286" w14:textId="0ED4BE65" w:rsidR="00165DBC" w:rsidRDefault="00165DBC" w:rsidP="00165DBC">
            <w:pPr>
              <w:jc w:val="center"/>
            </w:pPr>
            <w:r w:rsidRPr="00811943">
              <w:t>|</w:t>
            </w:r>
            <w:r w:rsidR="00F94C18">
              <w:t>_|_</w:t>
            </w:r>
            <w:r w:rsidRPr="00811943">
              <w:t>|</w:t>
            </w:r>
          </w:p>
        </w:tc>
      </w:tr>
      <w:tr w:rsidR="00165DBC" w14:paraId="24D2AC02" w14:textId="77777777" w:rsidTr="00165DBC">
        <w:tc>
          <w:tcPr>
            <w:tcW w:w="562" w:type="dxa"/>
          </w:tcPr>
          <w:p w14:paraId="61030512" w14:textId="77777777" w:rsidR="00165DBC" w:rsidRDefault="00165DBC" w:rsidP="00165DBC">
            <w:pPr>
              <w:jc w:val="center"/>
            </w:pPr>
            <w:r>
              <w:t>3</w:t>
            </w:r>
          </w:p>
        </w:tc>
        <w:tc>
          <w:tcPr>
            <w:tcW w:w="1134" w:type="dxa"/>
          </w:tcPr>
          <w:p w14:paraId="4BE67189" w14:textId="7FA99EDD" w:rsidR="00165DBC" w:rsidRDefault="00165DBC" w:rsidP="00165DBC"/>
        </w:tc>
        <w:tc>
          <w:tcPr>
            <w:tcW w:w="1134" w:type="dxa"/>
          </w:tcPr>
          <w:p w14:paraId="629E611F" w14:textId="777299D9" w:rsidR="00165DBC" w:rsidRDefault="00165DBC" w:rsidP="00165DBC"/>
        </w:tc>
        <w:tc>
          <w:tcPr>
            <w:tcW w:w="1843" w:type="dxa"/>
          </w:tcPr>
          <w:p w14:paraId="7100BF9F" w14:textId="2F98B7CB" w:rsidR="00165DBC" w:rsidRDefault="00157ACD" w:rsidP="00165DBC">
            <w:pPr>
              <w:jc w:val="center"/>
            </w:pPr>
            <w:sdt>
              <w:sdtPr>
                <w:id w:val="40973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1928952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44C41D0A" w14:textId="4E61BCFD" w:rsidR="00165DBC" w:rsidRDefault="00165DBC" w:rsidP="00165DBC">
            <w:pPr>
              <w:jc w:val="center"/>
            </w:pP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</w:p>
        </w:tc>
        <w:tc>
          <w:tcPr>
            <w:tcW w:w="851" w:type="dxa"/>
          </w:tcPr>
          <w:p w14:paraId="329AE03A" w14:textId="50A7F2D8" w:rsidR="00165DBC" w:rsidRDefault="00165DBC" w:rsidP="00165DBC">
            <w:pPr>
              <w:jc w:val="center"/>
            </w:pPr>
            <w:r w:rsidRPr="008D2D23">
              <w:t>|</w:t>
            </w:r>
            <w:r w:rsidR="00F94C18">
              <w:rPr>
                <w:u w:val="single"/>
              </w:rPr>
              <w:t>_</w:t>
            </w:r>
            <w:r w:rsidRPr="008D2D23">
              <w:t>|</w:t>
            </w:r>
          </w:p>
        </w:tc>
        <w:tc>
          <w:tcPr>
            <w:tcW w:w="1275" w:type="dxa"/>
          </w:tcPr>
          <w:p w14:paraId="7A98D181" w14:textId="77777777" w:rsidR="00165DBC" w:rsidRDefault="00157ACD" w:rsidP="00165DBC">
            <w:pPr>
              <w:jc w:val="center"/>
            </w:pPr>
            <w:sdt>
              <w:sdtPr>
                <w:id w:val="1634296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118795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53AA4A28" w14:textId="05F27B4A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46EBC9F5" w14:textId="4EA60A60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5EAF8548" w14:textId="4D114295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4B39B115" w14:textId="0C815940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0E990DBA" w14:textId="0483B169" w:rsidR="00165DBC" w:rsidRDefault="00165DBC" w:rsidP="00165DBC"/>
        </w:tc>
        <w:tc>
          <w:tcPr>
            <w:tcW w:w="1134" w:type="dxa"/>
          </w:tcPr>
          <w:p w14:paraId="20B041A2" w14:textId="3EE01414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04B7BC40" w14:textId="77777777" w:rsidTr="00165DBC">
        <w:tc>
          <w:tcPr>
            <w:tcW w:w="562" w:type="dxa"/>
          </w:tcPr>
          <w:p w14:paraId="411D9F7E" w14:textId="77777777" w:rsidR="00165DBC" w:rsidRDefault="00165DBC" w:rsidP="00165DBC">
            <w:pPr>
              <w:jc w:val="center"/>
            </w:pPr>
            <w:r>
              <w:t>4</w:t>
            </w:r>
          </w:p>
        </w:tc>
        <w:tc>
          <w:tcPr>
            <w:tcW w:w="1134" w:type="dxa"/>
          </w:tcPr>
          <w:p w14:paraId="287C8BA7" w14:textId="34AAA6D7" w:rsidR="00165DBC" w:rsidRDefault="00165DBC" w:rsidP="00165DBC"/>
        </w:tc>
        <w:tc>
          <w:tcPr>
            <w:tcW w:w="1134" w:type="dxa"/>
          </w:tcPr>
          <w:p w14:paraId="4D064834" w14:textId="2EADBD19" w:rsidR="00165DBC" w:rsidRDefault="00165DBC" w:rsidP="00165DBC"/>
        </w:tc>
        <w:tc>
          <w:tcPr>
            <w:tcW w:w="1843" w:type="dxa"/>
          </w:tcPr>
          <w:p w14:paraId="050CD81F" w14:textId="5235E960" w:rsidR="00165DBC" w:rsidRDefault="00157ACD" w:rsidP="00165DBC">
            <w:pPr>
              <w:jc w:val="center"/>
            </w:pPr>
            <w:sdt>
              <w:sdtPr>
                <w:id w:val="-1229076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C1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205087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58CBDFF2" w14:textId="359C3295" w:rsidR="00165DBC" w:rsidRDefault="00165DBC" w:rsidP="00165DBC">
            <w:pPr>
              <w:jc w:val="center"/>
            </w:pP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  <w:r w:rsidR="00F94C18">
              <w:rPr>
                <w:u w:val="single"/>
              </w:rPr>
              <w:t>_</w:t>
            </w:r>
            <w:r w:rsidRPr="001E720E">
              <w:t>|</w:t>
            </w:r>
          </w:p>
        </w:tc>
        <w:tc>
          <w:tcPr>
            <w:tcW w:w="851" w:type="dxa"/>
          </w:tcPr>
          <w:p w14:paraId="205B3A15" w14:textId="1048EEBE" w:rsidR="00165DBC" w:rsidRDefault="00165DBC" w:rsidP="00165DBC">
            <w:pPr>
              <w:jc w:val="center"/>
            </w:pPr>
            <w:r w:rsidRPr="008D2D23">
              <w:t>|</w:t>
            </w:r>
            <w:r w:rsidR="00F94C18">
              <w:rPr>
                <w:u w:val="single"/>
              </w:rPr>
              <w:t>_</w:t>
            </w:r>
            <w:r w:rsidRPr="008D2D23">
              <w:t>|</w:t>
            </w:r>
          </w:p>
        </w:tc>
        <w:tc>
          <w:tcPr>
            <w:tcW w:w="1275" w:type="dxa"/>
          </w:tcPr>
          <w:p w14:paraId="66CFF212" w14:textId="77777777" w:rsidR="00165DBC" w:rsidRDefault="00157ACD" w:rsidP="00165DBC">
            <w:pPr>
              <w:jc w:val="center"/>
            </w:pPr>
            <w:sdt>
              <w:sdtPr>
                <w:id w:val="434647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1196388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52869074" w14:textId="6F9C13B6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0F608BE8" w14:textId="497012C4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05E40DFD" w14:textId="2E94DF44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05B0558E" w14:textId="783C7758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18F95A0F" w14:textId="7F4B4559" w:rsidR="00165DBC" w:rsidRDefault="00165DBC" w:rsidP="00165DBC"/>
        </w:tc>
        <w:tc>
          <w:tcPr>
            <w:tcW w:w="1134" w:type="dxa"/>
          </w:tcPr>
          <w:p w14:paraId="3100BF4D" w14:textId="012438D9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42627149" w14:textId="77777777" w:rsidTr="00165DBC">
        <w:tc>
          <w:tcPr>
            <w:tcW w:w="562" w:type="dxa"/>
          </w:tcPr>
          <w:p w14:paraId="17BD9D79" w14:textId="77777777" w:rsidR="00165DBC" w:rsidRDefault="00165DBC" w:rsidP="00165DBC">
            <w:pPr>
              <w:jc w:val="center"/>
            </w:pPr>
            <w:r>
              <w:t>5</w:t>
            </w:r>
          </w:p>
        </w:tc>
        <w:tc>
          <w:tcPr>
            <w:tcW w:w="1134" w:type="dxa"/>
          </w:tcPr>
          <w:p w14:paraId="604EE39A" w14:textId="77777777" w:rsidR="00165DBC" w:rsidRDefault="00165DBC" w:rsidP="00165DBC"/>
        </w:tc>
        <w:tc>
          <w:tcPr>
            <w:tcW w:w="1134" w:type="dxa"/>
          </w:tcPr>
          <w:p w14:paraId="4D7E7112" w14:textId="77777777" w:rsidR="00165DBC" w:rsidRDefault="00165DBC" w:rsidP="00165DBC"/>
        </w:tc>
        <w:tc>
          <w:tcPr>
            <w:tcW w:w="1843" w:type="dxa"/>
          </w:tcPr>
          <w:p w14:paraId="06C4AF7C" w14:textId="77777777" w:rsidR="00165DBC" w:rsidRDefault="00157ACD" w:rsidP="00165DBC">
            <w:pPr>
              <w:jc w:val="center"/>
            </w:pPr>
            <w:sdt>
              <w:sdtPr>
                <w:id w:val="-36359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86307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428CE9C2" w14:textId="0664B688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32F09CC8" w14:textId="6B70EFA8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53BB6E4F" w14:textId="77777777" w:rsidR="00165DBC" w:rsidRDefault="00157ACD" w:rsidP="00165DBC">
            <w:pPr>
              <w:jc w:val="center"/>
            </w:pPr>
            <w:sdt>
              <w:sdtPr>
                <w:id w:val="89546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44844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5883BBBE" w14:textId="7BAAB4CB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50C64934" w14:textId="12DE2644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61F34048" w14:textId="391DEF35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13FC968E" w14:textId="288D2571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4BF5F5AE" w14:textId="58CEE38E" w:rsidR="00165DBC" w:rsidRDefault="00165DBC" w:rsidP="00165DBC"/>
        </w:tc>
        <w:tc>
          <w:tcPr>
            <w:tcW w:w="1134" w:type="dxa"/>
          </w:tcPr>
          <w:p w14:paraId="35DEE0CA" w14:textId="1D026857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23AED5A7" w14:textId="77777777" w:rsidTr="00165DBC">
        <w:tc>
          <w:tcPr>
            <w:tcW w:w="562" w:type="dxa"/>
          </w:tcPr>
          <w:p w14:paraId="55A0D76F" w14:textId="77777777" w:rsidR="00165DBC" w:rsidRDefault="00165DBC" w:rsidP="00165DBC">
            <w:pPr>
              <w:jc w:val="center"/>
            </w:pPr>
            <w:r>
              <w:t>6</w:t>
            </w:r>
          </w:p>
        </w:tc>
        <w:tc>
          <w:tcPr>
            <w:tcW w:w="1134" w:type="dxa"/>
          </w:tcPr>
          <w:p w14:paraId="167595F8" w14:textId="77777777" w:rsidR="00165DBC" w:rsidRDefault="00165DBC" w:rsidP="00165DBC"/>
        </w:tc>
        <w:tc>
          <w:tcPr>
            <w:tcW w:w="1134" w:type="dxa"/>
          </w:tcPr>
          <w:p w14:paraId="3806FA00" w14:textId="77777777" w:rsidR="00165DBC" w:rsidRDefault="00165DBC" w:rsidP="00165DBC"/>
        </w:tc>
        <w:tc>
          <w:tcPr>
            <w:tcW w:w="1843" w:type="dxa"/>
          </w:tcPr>
          <w:p w14:paraId="7EB1A099" w14:textId="77777777" w:rsidR="00165DBC" w:rsidRDefault="00157ACD" w:rsidP="00165DBC">
            <w:pPr>
              <w:jc w:val="center"/>
            </w:pPr>
            <w:sdt>
              <w:sdtPr>
                <w:id w:val="1287772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3886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7F6AFC2C" w14:textId="0AC0E113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46592815" w14:textId="66A6E69B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65639075" w14:textId="77777777" w:rsidR="00165DBC" w:rsidRDefault="00157ACD" w:rsidP="00165DBC">
            <w:pPr>
              <w:jc w:val="center"/>
            </w:pPr>
            <w:sdt>
              <w:sdtPr>
                <w:id w:val="-77886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166554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37A9C8BF" w14:textId="543AF7B0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078724FA" w14:textId="04C1DFDF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66A23946" w14:textId="46BA3E2C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19235C31" w14:textId="06ED9057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787C23F1" w14:textId="5C288280" w:rsidR="00165DBC" w:rsidRDefault="00165DBC" w:rsidP="00165DBC"/>
        </w:tc>
        <w:tc>
          <w:tcPr>
            <w:tcW w:w="1134" w:type="dxa"/>
          </w:tcPr>
          <w:p w14:paraId="4D7BDBDF" w14:textId="6AF26A7F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7B3EA547" w14:textId="77777777" w:rsidTr="00165DBC">
        <w:tc>
          <w:tcPr>
            <w:tcW w:w="562" w:type="dxa"/>
          </w:tcPr>
          <w:p w14:paraId="054720C4" w14:textId="77777777" w:rsidR="00165DBC" w:rsidRDefault="00165DBC" w:rsidP="00165DBC">
            <w:pPr>
              <w:jc w:val="center"/>
            </w:pPr>
            <w:r>
              <w:t>7</w:t>
            </w:r>
          </w:p>
        </w:tc>
        <w:tc>
          <w:tcPr>
            <w:tcW w:w="1134" w:type="dxa"/>
          </w:tcPr>
          <w:p w14:paraId="14C0C26B" w14:textId="77777777" w:rsidR="00165DBC" w:rsidRDefault="00165DBC" w:rsidP="00165DBC"/>
        </w:tc>
        <w:tc>
          <w:tcPr>
            <w:tcW w:w="1134" w:type="dxa"/>
          </w:tcPr>
          <w:p w14:paraId="41EF33B9" w14:textId="77777777" w:rsidR="00165DBC" w:rsidRDefault="00165DBC" w:rsidP="00165DBC"/>
        </w:tc>
        <w:tc>
          <w:tcPr>
            <w:tcW w:w="1843" w:type="dxa"/>
          </w:tcPr>
          <w:p w14:paraId="10A02A89" w14:textId="77777777" w:rsidR="00165DBC" w:rsidRDefault="00157ACD" w:rsidP="00165DBC">
            <w:pPr>
              <w:jc w:val="center"/>
            </w:pPr>
            <w:sdt>
              <w:sdtPr>
                <w:id w:val="1892231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621576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6B8C7394" w14:textId="77CBA0BD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063ADC3F" w14:textId="2BE9BBC6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1B200A85" w14:textId="77777777" w:rsidR="00165DBC" w:rsidRDefault="00157ACD" w:rsidP="00165DBC">
            <w:pPr>
              <w:jc w:val="center"/>
            </w:pPr>
            <w:sdt>
              <w:sdtPr>
                <w:id w:val="-188624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26712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37405B8C" w14:textId="3D87737A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3B04CB6C" w14:textId="0FABA70E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41FCC59A" w14:textId="1E1A2A4B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694B9276" w14:textId="096D4EE2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193576D8" w14:textId="7C9488A8" w:rsidR="00165DBC" w:rsidRDefault="00165DBC" w:rsidP="00165DBC"/>
        </w:tc>
        <w:tc>
          <w:tcPr>
            <w:tcW w:w="1134" w:type="dxa"/>
          </w:tcPr>
          <w:p w14:paraId="331D0467" w14:textId="3C72F7F3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2EF567C2" w14:textId="77777777" w:rsidTr="00165DBC">
        <w:tc>
          <w:tcPr>
            <w:tcW w:w="562" w:type="dxa"/>
          </w:tcPr>
          <w:p w14:paraId="2D578809" w14:textId="77777777" w:rsidR="00165DBC" w:rsidRDefault="00165DBC" w:rsidP="00165DBC">
            <w:pPr>
              <w:jc w:val="center"/>
            </w:pPr>
            <w:r>
              <w:t>8</w:t>
            </w:r>
          </w:p>
        </w:tc>
        <w:tc>
          <w:tcPr>
            <w:tcW w:w="1134" w:type="dxa"/>
          </w:tcPr>
          <w:p w14:paraId="120A82D6" w14:textId="77777777" w:rsidR="00165DBC" w:rsidRDefault="00165DBC" w:rsidP="00165DBC"/>
        </w:tc>
        <w:tc>
          <w:tcPr>
            <w:tcW w:w="1134" w:type="dxa"/>
          </w:tcPr>
          <w:p w14:paraId="3849FCBF" w14:textId="77777777" w:rsidR="00165DBC" w:rsidRDefault="00165DBC" w:rsidP="00165DBC"/>
        </w:tc>
        <w:tc>
          <w:tcPr>
            <w:tcW w:w="1843" w:type="dxa"/>
          </w:tcPr>
          <w:p w14:paraId="0971FD49" w14:textId="77777777" w:rsidR="00165DBC" w:rsidRDefault="00157ACD" w:rsidP="00165DBC">
            <w:pPr>
              <w:jc w:val="center"/>
            </w:pPr>
            <w:sdt>
              <w:sdtPr>
                <w:id w:val="143994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1993441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750EA173" w14:textId="5FEFF382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4D54A101" w14:textId="40D5713F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42B17051" w14:textId="77777777" w:rsidR="00165DBC" w:rsidRDefault="00157ACD" w:rsidP="00165DBC">
            <w:pPr>
              <w:jc w:val="center"/>
            </w:pPr>
            <w:sdt>
              <w:sdtPr>
                <w:id w:val="-8492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115953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2C2E9BCF" w14:textId="2E197950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131C1983" w14:textId="43265D9F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380B6ABE" w14:textId="4ACB2C16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62F676C5" w14:textId="2EDF573E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290ABEAF" w14:textId="133E9568" w:rsidR="00165DBC" w:rsidRDefault="00165DBC" w:rsidP="00165DBC"/>
        </w:tc>
        <w:tc>
          <w:tcPr>
            <w:tcW w:w="1134" w:type="dxa"/>
          </w:tcPr>
          <w:p w14:paraId="1C421A3D" w14:textId="6C156EEA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2ADA6709" w14:textId="77777777" w:rsidTr="00165DBC">
        <w:tc>
          <w:tcPr>
            <w:tcW w:w="562" w:type="dxa"/>
          </w:tcPr>
          <w:p w14:paraId="179A4FE7" w14:textId="77777777" w:rsidR="00165DBC" w:rsidRDefault="00165DBC" w:rsidP="00165DBC">
            <w:pPr>
              <w:jc w:val="center"/>
            </w:pPr>
            <w:r>
              <w:t>9</w:t>
            </w:r>
          </w:p>
        </w:tc>
        <w:tc>
          <w:tcPr>
            <w:tcW w:w="1134" w:type="dxa"/>
          </w:tcPr>
          <w:p w14:paraId="15F7FCE7" w14:textId="77777777" w:rsidR="00165DBC" w:rsidRDefault="00165DBC" w:rsidP="00165DBC"/>
        </w:tc>
        <w:tc>
          <w:tcPr>
            <w:tcW w:w="1134" w:type="dxa"/>
          </w:tcPr>
          <w:p w14:paraId="65ADF54B" w14:textId="77777777" w:rsidR="00165DBC" w:rsidRDefault="00165DBC" w:rsidP="00165DBC"/>
        </w:tc>
        <w:tc>
          <w:tcPr>
            <w:tcW w:w="1843" w:type="dxa"/>
          </w:tcPr>
          <w:p w14:paraId="5DA8341B" w14:textId="77777777" w:rsidR="00165DBC" w:rsidRDefault="00157ACD" w:rsidP="00165DBC">
            <w:pPr>
              <w:jc w:val="center"/>
            </w:pPr>
            <w:sdt>
              <w:sdtPr>
                <w:id w:val="344826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41683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18E3E54D" w14:textId="0E3DF00B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79E06741" w14:textId="57666151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30E60FDE" w14:textId="77777777" w:rsidR="00165DBC" w:rsidRDefault="00157ACD" w:rsidP="00165DBC">
            <w:pPr>
              <w:jc w:val="center"/>
            </w:pPr>
            <w:sdt>
              <w:sdtPr>
                <w:id w:val="165912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21357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04FB76D1" w14:textId="688DC2C3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3E09E81F" w14:textId="590C36AF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1D1ACFF2" w14:textId="60BDCEBE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76EDC86F" w14:textId="52E95D6B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28A832DC" w14:textId="2437420E" w:rsidR="00165DBC" w:rsidRDefault="00165DBC" w:rsidP="00165DBC"/>
        </w:tc>
        <w:tc>
          <w:tcPr>
            <w:tcW w:w="1134" w:type="dxa"/>
          </w:tcPr>
          <w:p w14:paraId="57B3E163" w14:textId="5A0CEE8F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326B4F0E" w14:textId="77777777" w:rsidTr="00165DBC">
        <w:tc>
          <w:tcPr>
            <w:tcW w:w="562" w:type="dxa"/>
          </w:tcPr>
          <w:p w14:paraId="17AF9678" w14:textId="77777777" w:rsidR="00165DBC" w:rsidRDefault="00165DBC" w:rsidP="00165DBC">
            <w:pPr>
              <w:jc w:val="center"/>
            </w:pPr>
            <w:r>
              <w:t>10</w:t>
            </w:r>
          </w:p>
        </w:tc>
        <w:tc>
          <w:tcPr>
            <w:tcW w:w="1134" w:type="dxa"/>
          </w:tcPr>
          <w:p w14:paraId="462C3709" w14:textId="77777777" w:rsidR="00165DBC" w:rsidRDefault="00165DBC" w:rsidP="00165DBC"/>
        </w:tc>
        <w:tc>
          <w:tcPr>
            <w:tcW w:w="1134" w:type="dxa"/>
          </w:tcPr>
          <w:p w14:paraId="29482C03" w14:textId="77777777" w:rsidR="00165DBC" w:rsidRDefault="00165DBC" w:rsidP="00165DBC"/>
        </w:tc>
        <w:tc>
          <w:tcPr>
            <w:tcW w:w="1843" w:type="dxa"/>
          </w:tcPr>
          <w:p w14:paraId="50CD3D77" w14:textId="77777777" w:rsidR="00165DBC" w:rsidRDefault="00157ACD" w:rsidP="00165DBC">
            <w:pPr>
              <w:jc w:val="center"/>
            </w:pPr>
            <w:sdt>
              <w:sdtPr>
                <w:id w:val="-66423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113895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6CBBD7EB" w14:textId="09319A93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7D573C77" w14:textId="7D153839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16B7A93A" w14:textId="77777777" w:rsidR="00165DBC" w:rsidRDefault="00157ACD" w:rsidP="00165DBC">
            <w:pPr>
              <w:jc w:val="center"/>
            </w:pPr>
            <w:sdt>
              <w:sdtPr>
                <w:id w:val="70091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63868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1EE3E3A0" w14:textId="39ECCF7B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27A02487" w14:textId="7EFF30E2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45A619BF" w14:textId="6481EC0F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7C6E1B46" w14:textId="027A2949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103691E7" w14:textId="1B2F30C1" w:rsidR="00165DBC" w:rsidRDefault="00165DBC" w:rsidP="00165DBC"/>
        </w:tc>
        <w:tc>
          <w:tcPr>
            <w:tcW w:w="1134" w:type="dxa"/>
          </w:tcPr>
          <w:p w14:paraId="1887F268" w14:textId="61F3FE4D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24E46CCD" w14:textId="77777777" w:rsidTr="00165DBC">
        <w:tc>
          <w:tcPr>
            <w:tcW w:w="562" w:type="dxa"/>
          </w:tcPr>
          <w:p w14:paraId="59C4ACAB" w14:textId="77777777" w:rsidR="00165DBC" w:rsidRDefault="00165DBC" w:rsidP="00165DBC">
            <w:pPr>
              <w:jc w:val="center"/>
            </w:pPr>
            <w:r>
              <w:t>11</w:t>
            </w:r>
          </w:p>
        </w:tc>
        <w:tc>
          <w:tcPr>
            <w:tcW w:w="1134" w:type="dxa"/>
          </w:tcPr>
          <w:p w14:paraId="6920FB21" w14:textId="77777777" w:rsidR="00165DBC" w:rsidRDefault="00165DBC" w:rsidP="00165DBC"/>
        </w:tc>
        <w:tc>
          <w:tcPr>
            <w:tcW w:w="1134" w:type="dxa"/>
          </w:tcPr>
          <w:p w14:paraId="314F071E" w14:textId="77777777" w:rsidR="00165DBC" w:rsidRDefault="00165DBC" w:rsidP="00165DBC"/>
        </w:tc>
        <w:tc>
          <w:tcPr>
            <w:tcW w:w="1843" w:type="dxa"/>
          </w:tcPr>
          <w:p w14:paraId="3FD0D37A" w14:textId="77777777" w:rsidR="00165DBC" w:rsidRDefault="00157ACD" w:rsidP="00165DBC">
            <w:pPr>
              <w:jc w:val="center"/>
            </w:pPr>
            <w:sdt>
              <w:sdtPr>
                <w:id w:val="7307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52823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494DD765" w14:textId="58C19FCB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4A4D22FF" w14:textId="321ACD2E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0C445A4B" w14:textId="77777777" w:rsidR="00165DBC" w:rsidRDefault="00157ACD" w:rsidP="00165DBC">
            <w:pPr>
              <w:jc w:val="center"/>
            </w:pPr>
            <w:sdt>
              <w:sdtPr>
                <w:id w:val="754554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55616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3548B7ED" w14:textId="5AAA9874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41C4E048" w14:textId="59BAFC4B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38DCF430" w14:textId="17294251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1152CC87" w14:textId="302CF92A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0F909A99" w14:textId="2719515B" w:rsidR="00165DBC" w:rsidRDefault="00165DBC" w:rsidP="00165DBC"/>
        </w:tc>
        <w:tc>
          <w:tcPr>
            <w:tcW w:w="1134" w:type="dxa"/>
          </w:tcPr>
          <w:p w14:paraId="3987AC29" w14:textId="1E8A8578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68871FE3" w14:textId="77777777" w:rsidTr="00165DBC">
        <w:tc>
          <w:tcPr>
            <w:tcW w:w="562" w:type="dxa"/>
          </w:tcPr>
          <w:p w14:paraId="6A2EA805" w14:textId="77777777" w:rsidR="00165DBC" w:rsidRDefault="00165DBC" w:rsidP="00165DBC">
            <w:pPr>
              <w:jc w:val="center"/>
            </w:pPr>
            <w:r>
              <w:t>12</w:t>
            </w:r>
          </w:p>
        </w:tc>
        <w:tc>
          <w:tcPr>
            <w:tcW w:w="1134" w:type="dxa"/>
          </w:tcPr>
          <w:p w14:paraId="1AF0C6D3" w14:textId="77777777" w:rsidR="00165DBC" w:rsidRDefault="00165DBC" w:rsidP="00165DBC"/>
        </w:tc>
        <w:tc>
          <w:tcPr>
            <w:tcW w:w="1134" w:type="dxa"/>
          </w:tcPr>
          <w:p w14:paraId="22083B8F" w14:textId="77777777" w:rsidR="00165DBC" w:rsidRDefault="00165DBC" w:rsidP="00165DBC"/>
        </w:tc>
        <w:tc>
          <w:tcPr>
            <w:tcW w:w="1843" w:type="dxa"/>
          </w:tcPr>
          <w:p w14:paraId="30E1AB8D" w14:textId="77777777" w:rsidR="00165DBC" w:rsidRDefault="00157ACD" w:rsidP="00165DBC">
            <w:pPr>
              <w:jc w:val="center"/>
            </w:pPr>
            <w:sdt>
              <w:sdtPr>
                <w:id w:val="802730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174872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5C7F0874" w14:textId="28F27AA2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107427E1" w14:textId="493E3BE5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532A9F21" w14:textId="77777777" w:rsidR="00165DBC" w:rsidRDefault="00157ACD" w:rsidP="00165DBC">
            <w:pPr>
              <w:jc w:val="center"/>
            </w:pPr>
            <w:sdt>
              <w:sdtPr>
                <w:id w:val="-132303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1111351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25279E44" w14:textId="7F5AD059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7BEF520B" w14:textId="0B83643E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272B6ACE" w14:textId="05EFC167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4B64DB52" w14:textId="12F8AD2D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47AD2F96" w14:textId="307D20EC" w:rsidR="00165DBC" w:rsidRDefault="00165DBC" w:rsidP="00165DBC"/>
        </w:tc>
        <w:tc>
          <w:tcPr>
            <w:tcW w:w="1134" w:type="dxa"/>
          </w:tcPr>
          <w:p w14:paraId="5A0763A9" w14:textId="01023799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4B073F22" w14:textId="77777777" w:rsidTr="00165DBC">
        <w:tc>
          <w:tcPr>
            <w:tcW w:w="562" w:type="dxa"/>
          </w:tcPr>
          <w:p w14:paraId="22DF2AF9" w14:textId="77777777" w:rsidR="00165DBC" w:rsidRDefault="00165DBC" w:rsidP="00165DBC">
            <w:pPr>
              <w:jc w:val="center"/>
            </w:pPr>
            <w:r>
              <w:t>13</w:t>
            </w:r>
          </w:p>
        </w:tc>
        <w:tc>
          <w:tcPr>
            <w:tcW w:w="1134" w:type="dxa"/>
          </w:tcPr>
          <w:p w14:paraId="66804E53" w14:textId="77777777" w:rsidR="00165DBC" w:rsidRDefault="00165DBC" w:rsidP="00165DBC"/>
        </w:tc>
        <w:tc>
          <w:tcPr>
            <w:tcW w:w="1134" w:type="dxa"/>
          </w:tcPr>
          <w:p w14:paraId="6349A502" w14:textId="77777777" w:rsidR="00165DBC" w:rsidRDefault="00165DBC" w:rsidP="00165DBC"/>
        </w:tc>
        <w:tc>
          <w:tcPr>
            <w:tcW w:w="1843" w:type="dxa"/>
          </w:tcPr>
          <w:p w14:paraId="1B4C3C48" w14:textId="77777777" w:rsidR="00165DBC" w:rsidRDefault="00157ACD" w:rsidP="00165DBC">
            <w:pPr>
              <w:jc w:val="center"/>
            </w:pPr>
            <w:sdt>
              <w:sdtPr>
                <w:id w:val="2061591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51721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56B167FA" w14:textId="2728EC65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6EEEC925" w14:textId="738CA664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59A77CC9" w14:textId="77777777" w:rsidR="00165DBC" w:rsidRDefault="00157ACD" w:rsidP="00165DBC">
            <w:pPr>
              <w:jc w:val="center"/>
            </w:pPr>
            <w:sdt>
              <w:sdtPr>
                <w:id w:val="-946084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957231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096B1E0A" w14:textId="15627262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6D6C1223" w14:textId="5EBB44A6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6600C4DE" w14:textId="4E036546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3A9704D3" w14:textId="65430394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468D781A" w14:textId="773EAD9B" w:rsidR="00165DBC" w:rsidRDefault="00165DBC" w:rsidP="00165DBC"/>
        </w:tc>
        <w:tc>
          <w:tcPr>
            <w:tcW w:w="1134" w:type="dxa"/>
          </w:tcPr>
          <w:p w14:paraId="3C455629" w14:textId="36D461E8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76600BAE" w14:textId="77777777" w:rsidTr="00165DBC">
        <w:tc>
          <w:tcPr>
            <w:tcW w:w="562" w:type="dxa"/>
          </w:tcPr>
          <w:p w14:paraId="700DC5D4" w14:textId="77777777" w:rsidR="00165DBC" w:rsidRDefault="00165DBC" w:rsidP="00165DBC">
            <w:pPr>
              <w:jc w:val="center"/>
            </w:pPr>
            <w:r>
              <w:t>14</w:t>
            </w:r>
          </w:p>
        </w:tc>
        <w:tc>
          <w:tcPr>
            <w:tcW w:w="1134" w:type="dxa"/>
          </w:tcPr>
          <w:p w14:paraId="5B6B44FC" w14:textId="77777777" w:rsidR="00165DBC" w:rsidRDefault="00165DBC" w:rsidP="00165DBC"/>
        </w:tc>
        <w:tc>
          <w:tcPr>
            <w:tcW w:w="1134" w:type="dxa"/>
          </w:tcPr>
          <w:p w14:paraId="3D4251D6" w14:textId="77777777" w:rsidR="00165DBC" w:rsidRDefault="00165DBC" w:rsidP="00165DBC"/>
        </w:tc>
        <w:tc>
          <w:tcPr>
            <w:tcW w:w="1843" w:type="dxa"/>
          </w:tcPr>
          <w:p w14:paraId="344A53DD" w14:textId="77777777" w:rsidR="00165DBC" w:rsidRDefault="00157ACD" w:rsidP="00165DBC">
            <w:pPr>
              <w:jc w:val="center"/>
            </w:pPr>
            <w:sdt>
              <w:sdtPr>
                <w:id w:val="-123038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1697997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228005F3" w14:textId="209EBE4B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24710BC1" w14:textId="75D8413D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1FDCA1BD" w14:textId="77777777" w:rsidR="00165DBC" w:rsidRDefault="00157ACD" w:rsidP="00165DBC">
            <w:pPr>
              <w:jc w:val="center"/>
            </w:pPr>
            <w:sdt>
              <w:sdtPr>
                <w:id w:val="1961071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512733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6E359318" w14:textId="0C46DD23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1858EBD8" w14:textId="749B99B1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265C7524" w14:textId="063E562C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0FB16309" w14:textId="660040D6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4406BE58" w14:textId="4EA0F3AF" w:rsidR="00165DBC" w:rsidRDefault="00165DBC" w:rsidP="00165DBC"/>
        </w:tc>
        <w:tc>
          <w:tcPr>
            <w:tcW w:w="1134" w:type="dxa"/>
          </w:tcPr>
          <w:p w14:paraId="51C10EC2" w14:textId="45B0349B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  <w:tr w:rsidR="00165DBC" w14:paraId="4A4D58A7" w14:textId="77777777" w:rsidTr="00165DBC">
        <w:tc>
          <w:tcPr>
            <w:tcW w:w="562" w:type="dxa"/>
          </w:tcPr>
          <w:p w14:paraId="5DACFEEE" w14:textId="77777777" w:rsidR="00165DBC" w:rsidRDefault="00165DBC" w:rsidP="00165DBC">
            <w:pPr>
              <w:jc w:val="center"/>
            </w:pPr>
            <w:r>
              <w:t>15</w:t>
            </w:r>
          </w:p>
        </w:tc>
        <w:tc>
          <w:tcPr>
            <w:tcW w:w="1134" w:type="dxa"/>
          </w:tcPr>
          <w:p w14:paraId="50BCDFE1" w14:textId="77777777" w:rsidR="00165DBC" w:rsidRDefault="00165DBC" w:rsidP="00165DBC"/>
        </w:tc>
        <w:tc>
          <w:tcPr>
            <w:tcW w:w="1134" w:type="dxa"/>
          </w:tcPr>
          <w:p w14:paraId="78E59865" w14:textId="77777777" w:rsidR="00165DBC" w:rsidRDefault="00165DBC" w:rsidP="00165DBC"/>
        </w:tc>
        <w:tc>
          <w:tcPr>
            <w:tcW w:w="1843" w:type="dxa"/>
          </w:tcPr>
          <w:p w14:paraId="1B145CD8" w14:textId="77777777" w:rsidR="00165DBC" w:rsidRDefault="00157ACD" w:rsidP="00165DBC">
            <w:pPr>
              <w:jc w:val="center"/>
            </w:pPr>
            <w:sdt>
              <w:sdtPr>
                <w:id w:val="56525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Male </w:t>
            </w:r>
            <w:sdt>
              <w:sdtPr>
                <w:id w:val="-1035349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Female</w:t>
            </w:r>
          </w:p>
        </w:tc>
        <w:tc>
          <w:tcPr>
            <w:tcW w:w="1134" w:type="dxa"/>
          </w:tcPr>
          <w:p w14:paraId="773A9193" w14:textId="146C05F7" w:rsidR="00165DBC" w:rsidRDefault="00165DBC" w:rsidP="00165DBC">
            <w:pPr>
              <w:jc w:val="center"/>
            </w:pPr>
            <w:r w:rsidRPr="001E720E">
              <w:t>|_|_|_|</w:t>
            </w:r>
          </w:p>
        </w:tc>
        <w:tc>
          <w:tcPr>
            <w:tcW w:w="851" w:type="dxa"/>
          </w:tcPr>
          <w:p w14:paraId="1CEF9CB4" w14:textId="044BA532" w:rsidR="00165DBC" w:rsidRDefault="00165DBC" w:rsidP="00165DBC">
            <w:pPr>
              <w:jc w:val="center"/>
            </w:pPr>
            <w:r w:rsidRPr="008D2D23">
              <w:t>|_|</w:t>
            </w:r>
          </w:p>
        </w:tc>
        <w:tc>
          <w:tcPr>
            <w:tcW w:w="1275" w:type="dxa"/>
          </w:tcPr>
          <w:p w14:paraId="2F5B793D" w14:textId="77777777" w:rsidR="00165DBC" w:rsidRDefault="00157ACD" w:rsidP="00165DBC">
            <w:pPr>
              <w:jc w:val="center"/>
            </w:pPr>
            <w:sdt>
              <w:sdtPr>
                <w:id w:val="77799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 xml:space="preserve">Yes </w:t>
            </w:r>
            <w:sdt>
              <w:sdtPr>
                <w:id w:val="-795526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5DB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5DBC">
              <w:t>No</w:t>
            </w:r>
          </w:p>
        </w:tc>
        <w:tc>
          <w:tcPr>
            <w:tcW w:w="851" w:type="dxa"/>
          </w:tcPr>
          <w:p w14:paraId="6346D673" w14:textId="745CC0EF" w:rsidR="00165DBC" w:rsidRDefault="00165DBC" w:rsidP="00165DBC">
            <w:pPr>
              <w:jc w:val="center"/>
            </w:pPr>
            <w:r w:rsidRPr="009906F4">
              <w:t xml:space="preserve">|_|_| </w:t>
            </w:r>
          </w:p>
        </w:tc>
        <w:tc>
          <w:tcPr>
            <w:tcW w:w="850" w:type="dxa"/>
          </w:tcPr>
          <w:p w14:paraId="2F9DE9F2" w14:textId="676F646D" w:rsidR="00165DBC" w:rsidRDefault="00165DBC" w:rsidP="00165DBC">
            <w:pPr>
              <w:jc w:val="center"/>
            </w:pPr>
            <w:r w:rsidRPr="00F004E9">
              <w:t xml:space="preserve">|_|_| </w:t>
            </w:r>
          </w:p>
        </w:tc>
        <w:tc>
          <w:tcPr>
            <w:tcW w:w="851" w:type="dxa"/>
          </w:tcPr>
          <w:p w14:paraId="5824BF88" w14:textId="6792246E" w:rsidR="00165DBC" w:rsidRDefault="00165DBC" w:rsidP="00165DBC">
            <w:pPr>
              <w:jc w:val="center"/>
            </w:pPr>
            <w:r w:rsidRPr="00716F30">
              <w:t xml:space="preserve">|_|_| </w:t>
            </w:r>
          </w:p>
        </w:tc>
        <w:tc>
          <w:tcPr>
            <w:tcW w:w="992" w:type="dxa"/>
          </w:tcPr>
          <w:p w14:paraId="288C5D87" w14:textId="2BBFF9AE" w:rsidR="00165DBC" w:rsidRDefault="00165DBC" w:rsidP="00165DBC">
            <w:pPr>
              <w:jc w:val="center"/>
            </w:pPr>
            <w:r w:rsidRPr="0050039F">
              <w:t xml:space="preserve">|_|_| </w:t>
            </w:r>
          </w:p>
        </w:tc>
        <w:tc>
          <w:tcPr>
            <w:tcW w:w="1276" w:type="dxa"/>
          </w:tcPr>
          <w:p w14:paraId="14D49D59" w14:textId="2330F74F" w:rsidR="00165DBC" w:rsidRDefault="00165DBC" w:rsidP="00165DBC"/>
        </w:tc>
        <w:tc>
          <w:tcPr>
            <w:tcW w:w="1134" w:type="dxa"/>
          </w:tcPr>
          <w:p w14:paraId="3BA52A1C" w14:textId="698CB660" w:rsidR="00165DBC" w:rsidRDefault="00165DBC" w:rsidP="00165DBC">
            <w:pPr>
              <w:jc w:val="center"/>
            </w:pPr>
            <w:r w:rsidRPr="00811943">
              <w:t>|_|_|</w:t>
            </w:r>
          </w:p>
        </w:tc>
      </w:tr>
    </w:tbl>
    <w:p w14:paraId="7BD9868C" w14:textId="1E2BABEE" w:rsidR="00C27D52" w:rsidRPr="00B23391" w:rsidRDefault="00C27D52">
      <w:pPr>
        <w:rPr>
          <w:b/>
          <w:bCs/>
        </w:rPr>
      </w:pPr>
      <w:r w:rsidRPr="00B23391">
        <w:rPr>
          <w:b/>
          <w:bCs/>
        </w:rPr>
        <w:t>Household Members</w:t>
      </w:r>
      <w:r w:rsidR="00165DBC">
        <w:rPr>
          <w:b/>
          <w:bCs/>
        </w:rPr>
        <w:t xml:space="preserve"> </w:t>
      </w:r>
    </w:p>
    <w:p w14:paraId="13457FE6" w14:textId="6801E695" w:rsidR="00A11084" w:rsidRDefault="00A11084" w:rsidP="00A11084">
      <w:pPr>
        <w:pStyle w:val="Caption"/>
        <w:keepNext/>
      </w:pPr>
    </w:p>
    <w:p w14:paraId="5C2EDE92" w14:textId="7C874586" w:rsidR="003F0FB0" w:rsidRDefault="003F0FB0" w:rsidP="003F0FB0">
      <w:pPr>
        <w:pStyle w:val="Caption"/>
        <w:keepNext/>
      </w:pPr>
      <w:r>
        <w:t xml:space="preserve">                                                                                                                   </w:t>
      </w:r>
    </w:p>
    <w:tbl>
      <w:tblPr>
        <w:tblStyle w:val="TableGrid"/>
        <w:tblpPr w:leftFromText="180" w:rightFromText="180" w:vertAnchor="text" w:horzAnchor="page" w:tblpX="6831" w:tblpY="362"/>
        <w:tblW w:w="7225" w:type="dxa"/>
        <w:tblLook w:val="04A0" w:firstRow="1" w:lastRow="0" w:firstColumn="1" w:lastColumn="0" w:noHBand="0" w:noVBand="1"/>
      </w:tblPr>
      <w:tblGrid>
        <w:gridCol w:w="846"/>
        <w:gridCol w:w="2977"/>
        <w:gridCol w:w="850"/>
        <w:gridCol w:w="2552"/>
      </w:tblGrid>
      <w:tr w:rsidR="003F0FB0" w14:paraId="65C97B22" w14:textId="77777777" w:rsidTr="003F0FB0">
        <w:tc>
          <w:tcPr>
            <w:tcW w:w="846" w:type="dxa"/>
          </w:tcPr>
          <w:p w14:paraId="1CF1453D" w14:textId="77777777" w:rsidR="003F0FB0" w:rsidRPr="00A11084" w:rsidRDefault="003F0FB0" w:rsidP="003F0FB0">
            <w:pPr>
              <w:jc w:val="center"/>
              <w:rPr>
                <w:b/>
                <w:bCs/>
              </w:rPr>
            </w:pPr>
            <w:r w:rsidRPr="00A11084">
              <w:rPr>
                <w:b/>
                <w:bCs/>
              </w:rPr>
              <w:t>Code</w:t>
            </w:r>
          </w:p>
        </w:tc>
        <w:tc>
          <w:tcPr>
            <w:tcW w:w="2977" w:type="dxa"/>
          </w:tcPr>
          <w:p w14:paraId="6EF9E749" w14:textId="77777777" w:rsidR="003F0FB0" w:rsidRPr="00A11084" w:rsidRDefault="003F0FB0" w:rsidP="003F0FB0">
            <w:pPr>
              <w:jc w:val="center"/>
              <w:rPr>
                <w:b/>
                <w:bCs/>
              </w:rPr>
            </w:pPr>
            <w:r w:rsidRPr="00A11084">
              <w:rPr>
                <w:b/>
                <w:bCs/>
              </w:rPr>
              <w:t>Language</w:t>
            </w:r>
          </w:p>
        </w:tc>
        <w:tc>
          <w:tcPr>
            <w:tcW w:w="850" w:type="dxa"/>
          </w:tcPr>
          <w:p w14:paraId="042AC938" w14:textId="77777777" w:rsidR="003F0FB0" w:rsidRPr="00A11084" w:rsidRDefault="003F0FB0" w:rsidP="003F0FB0">
            <w:pPr>
              <w:jc w:val="center"/>
              <w:rPr>
                <w:b/>
                <w:bCs/>
              </w:rPr>
            </w:pPr>
            <w:r w:rsidRPr="00A11084">
              <w:rPr>
                <w:b/>
                <w:bCs/>
              </w:rPr>
              <w:t>Code</w:t>
            </w:r>
          </w:p>
        </w:tc>
        <w:tc>
          <w:tcPr>
            <w:tcW w:w="2552" w:type="dxa"/>
          </w:tcPr>
          <w:p w14:paraId="787619D2" w14:textId="77777777" w:rsidR="003F0FB0" w:rsidRPr="00A11084" w:rsidRDefault="003F0FB0" w:rsidP="003F0FB0">
            <w:pPr>
              <w:jc w:val="center"/>
              <w:rPr>
                <w:b/>
                <w:bCs/>
              </w:rPr>
            </w:pPr>
            <w:r w:rsidRPr="00A11084">
              <w:rPr>
                <w:b/>
                <w:bCs/>
              </w:rPr>
              <w:t>Language</w:t>
            </w:r>
          </w:p>
        </w:tc>
      </w:tr>
      <w:tr w:rsidR="003F0FB0" w14:paraId="6670F518" w14:textId="77777777" w:rsidTr="003F0FB0">
        <w:tc>
          <w:tcPr>
            <w:tcW w:w="846" w:type="dxa"/>
          </w:tcPr>
          <w:p w14:paraId="7D85AC47" w14:textId="77777777" w:rsidR="003F0FB0" w:rsidRDefault="003F0FB0" w:rsidP="003F0FB0">
            <w:pPr>
              <w:jc w:val="center"/>
            </w:pPr>
            <w:r>
              <w:t>01</w:t>
            </w:r>
          </w:p>
        </w:tc>
        <w:tc>
          <w:tcPr>
            <w:tcW w:w="2977" w:type="dxa"/>
          </w:tcPr>
          <w:p w14:paraId="0C2F1356" w14:textId="77777777" w:rsidR="003F0FB0" w:rsidRDefault="003F0FB0" w:rsidP="003F0FB0">
            <w:r w:rsidRPr="00A11084">
              <w:t>Arabic (</w:t>
            </w:r>
            <w:proofErr w:type="spellStart"/>
            <w:r w:rsidRPr="00A11084">
              <w:t>العربية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05058152" w14:textId="77777777" w:rsidR="003F0FB0" w:rsidRPr="00A11084" w:rsidRDefault="003F0FB0" w:rsidP="003F0FB0">
            <w:pPr>
              <w:jc w:val="center"/>
            </w:pPr>
            <w:r>
              <w:t>15</w:t>
            </w:r>
          </w:p>
        </w:tc>
        <w:tc>
          <w:tcPr>
            <w:tcW w:w="2552" w:type="dxa"/>
          </w:tcPr>
          <w:p w14:paraId="3F3EC74F" w14:textId="77777777" w:rsidR="003F0FB0" w:rsidRPr="00A11084" w:rsidRDefault="003F0FB0" w:rsidP="003F0FB0">
            <w:r w:rsidRPr="00A11084">
              <w:t>Marathi (</w:t>
            </w:r>
            <w:proofErr w:type="spellStart"/>
            <w:r w:rsidRPr="00A11084">
              <w:rPr>
                <w:rFonts w:ascii="Nirmala UI" w:hAnsi="Nirmala UI" w:cs="Nirmala UI"/>
              </w:rPr>
              <w:t>मराठी</w:t>
            </w:r>
            <w:proofErr w:type="spellEnd"/>
            <w:r w:rsidRPr="00A11084">
              <w:t>)</w:t>
            </w:r>
          </w:p>
        </w:tc>
      </w:tr>
      <w:tr w:rsidR="003F0FB0" w14:paraId="5C1FBD45" w14:textId="77777777" w:rsidTr="003F0FB0">
        <w:tc>
          <w:tcPr>
            <w:tcW w:w="846" w:type="dxa"/>
          </w:tcPr>
          <w:p w14:paraId="167779EE" w14:textId="77777777" w:rsidR="003F0FB0" w:rsidRDefault="003F0FB0" w:rsidP="003F0FB0">
            <w:pPr>
              <w:jc w:val="center"/>
            </w:pPr>
            <w:r>
              <w:t>02</w:t>
            </w:r>
          </w:p>
        </w:tc>
        <w:tc>
          <w:tcPr>
            <w:tcW w:w="2977" w:type="dxa"/>
          </w:tcPr>
          <w:p w14:paraId="008D5BA2" w14:textId="77777777" w:rsidR="003F0FB0" w:rsidRDefault="003F0FB0" w:rsidP="003F0FB0">
            <w:r w:rsidRPr="00A11084">
              <w:t>Bengali (</w:t>
            </w:r>
            <w:proofErr w:type="spellStart"/>
            <w:r w:rsidRPr="00A11084">
              <w:rPr>
                <w:rFonts w:ascii="Nirmala UI" w:hAnsi="Nirmala UI" w:cs="Nirmala UI"/>
              </w:rPr>
              <w:t>বাংলা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4A0103DB" w14:textId="77777777" w:rsidR="003F0FB0" w:rsidRPr="00A11084" w:rsidRDefault="003F0FB0" w:rsidP="003F0FB0">
            <w:pPr>
              <w:jc w:val="center"/>
            </w:pPr>
            <w:r>
              <w:t>16</w:t>
            </w:r>
          </w:p>
        </w:tc>
        <w:tc>
          <w:tcPr>
            <w:tcW w:w="2552" w:type="dxa"/>
          </w:tcPr>
          <w:p w14:paraId="23FDD6A2" w14:textId="77777777" w:rsidR="003F0FB0" w:rsidRPr="00A11084" w:rsidRDefault="003F0FB0" w:rsidP="003F0FB0">
            <w:r w:rsidRPr="00A11084">
              <w:t>Persian (</w:t>
            </w:r>
            <w:proofErr w:type="spellStart"/>
            <w:r w:rsidRPr="00A11084">
              <w:t>فارس</w:t>
            </w:r>
            <w:r w:rsidRPr="00A11084">
              <w:rPr>
                <w:rFonts w:hint="cs"/>
              </w:rPr>
              <w:t>ی</w:t>
            </w:r>
            <w:proofErr w:type="spellEnd"/>
            <w:r w:rsidRPr="00A11084">
              <w:t>)</w:t>
            </w:r>
          </w:p>
        </w:tc>
      </w:tr>
      <w:tr w:rsidR="003F0FB0" w14:paraId="398C8A99" w14:textId="77777777" w:rsidTr="003F0FB0">
        <w:tc>
          <w:tcPr>
            <w:tcW w:w="846" w:type="dxa"/>
          </w:tcPr>
          <w:p w14:paraId="48ACF7A7" w14:textId="77777777" w:rsidR="003F0FB0" w:rsidRDefault="003F0FB0" w:rsidP="003F0FB0">
            <w:pPr>
              <w:jc w:val="center"/>
            </w:pPr>
            <w:r>
              <w:t>03</w:t>
            </w:r>
          </w:p>
        </w:tc>
        <w:tc>
          <w:tcPr>
            <w:tcW w:w="2977" w:type="dxa"/>
          </w:tcPr>
          <w:p w14:paraId="2EA5979D" w14:textId="77777777" w:rsidR="003F0FB0" w:rsidRDefault="003F0FB0" w:rsidP="003F0FB0">
            <w:r w:rsidRPr="00A11084">
              <w:t>Cantonese (</w:t>
            </w:r>
            <w:proofErr w:type="spellStart"/>
            <w:r w:rsidRPr="00A11084">
              <w:rPr>
                <w:rFonts w:ascii="Microsoft JhengHei" w:eastAsia="Microsoft JhengHei" w:hAnsi="Microsoft JhengHei" w:cs="Microsoft JhengHei" w:hint="eastAsia"/>
              </w:rPr>
              <w:t>粵語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21B622A0" w14:textId="77777777" w:rsidR="003F0FB0" w:rsidRPr="00A11084" w:rsidRDefault="003F0FB0" w:rsidP="003F0FB0">
            <w:pPr>
              <w:jc w:val="center"/>
            </w:pPr>
            <w:r>
              <w:t>17</w:t>
            </w:r>
          </w:p>
        </w:tc>
        <w:tc>
          <w:tcPr>
            <w:tcW w:w="2552" w:type="dxa"/>
          </w:tcPr>
          <w:p w14:paraId="635B1DA1" w14:textId="77777777" w:rsidR="003F0FB0" w:rsidRPr="00A11084" w:rsidRDefault="003F0FB0" w:rsidP="003F0FB0">
            <w:r w:rsidRPr="00A11084">
              <w:t>Portuguese (</w:t>
            </w:r>
            <w:proofErr w:type="spellStart"/>
            <w:r w:rsidRPr="00A11084">
              <w:t>Português</w:t>
            </w:r>
            <w:proofErr w:type="spellEnd"/>
            <w:r w:rsidRPr="00A11084">
              <w:t>)</w:t>
            </w:r>
          </w:p>
        </w:tc>
      </w:tr>
      <w:tr w:rsidR="003F0FB0" w14:paraId="5ABA93B2" w14:textId="77777777" w:rsidTr="003F0FB0">
        <w:tc>
          <w:tcPr>
            <w:tcW w:w="846" w:type="dxa"/>
          </w:tcPr>
          <w:p w14:paraId="5FADD2A4" w14:textId="77777777" w:rsidR="003F0FB0" w:rsidRDefault="003F0FB0" w:rsidP="003F0FB0">
            <w:pPr>
              <w:jc w:val="center"/>
            </w:pPr>
            <w:r>
              <w:t>04</w:t>
            </w:r>
          </w:p>
        </w:tc>
        <w:tc>
          <w:tcPr>
            <w:tcW w:w="2977" w:type="dxa"/>
          </w:tcPr>
          <w:p w14:paraId="2A76CD39" w14:textId="77777777" w:rsidR="003F0FB0" w:rsidRDefault="003F0FB0" w:rsidP="003F0FB0">
            <w:r>
              <w:t>English</w:t>
            </w:r>
          </w:p>
        </w:tc>
        <w:tc>
          <w:tcPr>
            <w:tcW w:w="850" w:type="dxa"/>
          </w:tcPr>
          <w:p w14:paraId="2AABCFE9" w14:textId="77777777" w:rsidR="003F0FB0" w:rsidRDefault="003F0FB0" w:rsidP="003F0FB0">
            <w:pPr>
              <w:jc w:val="center"/>
            </w:pPr>
            <w:r>
              <w:t>18</w:t>
            </w:r>
          </w:p>
        </w:tc>
        <w:tc>
          <w:tcPr>
            <w:tcW w:w="2552" w:type="dxa"/>
          </w:tcPr>
          <w:p w14:paraId="1C53ED12" w14:textId="77777777" w:rsidR="003F0FB0" w:rsidRDefault="003F0FB0" w:rsidP="003F0FB0">
            <w:r w:rsidRPr="00A11084">
              <w:t>Punjabi (</w:t>
            </w:r>
            <w:proofErr w:type="spellStart"/>
            <w:r w:rsidRPr="00A11084">
              <w:rPr>
                <w:rFonts w:ascii="Nirmala UI" w:hAnsi="Nirmala UI" w:cs="Nirmala UI"/>
              </w:rPr>
              <w:t>ਪੰਜਾਬੀ</w:t>
            </w:r>
            <w:proofErr w:type="spellEnd"/>
            <w:r w:rsidRPr="00A11084">
              <w:t>)</w:t>
            </w:r>
          </w:p>
        </w:tc>
      </w:tr>
      <w:tr w:rsidR="003F0FB0" w14:paraId="38429DE3" w14:textId="77777777" w:rsidTr="003F0FB0">
        <w:tc>
          <w:tcPr>
            <w:tcW w:w="846" w:type="dxa"/>
          </w:tcPr>
          <w:p w14:paraId="42C0EA6E" w14:textId="77777777" w:rsidR="003F0FB0" w:rsidRDefault="003F0FB0" w:rsidP="003F0FB0">
            <w:pPr>
              <w:jc w:val="center"/>
            </w:pPr>
            <w:r>
              <w:t>05</w:t>
            </w:r>
          </w:p>
        </w:tc>
        <w:tc>
          <w:tcPr>
            <w:tcW w:w="2977" w:type="dxa"/>
          </w:tcPr>
          <w:p w14:paraId="7DEE64D6" w14:textId="77777777" w:rsidR="003F0FB0" w:rsidRDefault="003F0FB0" w:rsidP="003F0FB0">
            <w:r w:rsidRPr="00A11084">
              <w:t>French (</w:t>
            </w:r>
            <w:proofErr w:type="spellStart"/>
            <w:r w:rsidRPr="00A11084">
              <w:t>Français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3D9F4EA4" w14:textId="77777777" w:rsidR="003F0FB0" w:rsidRPr="00A11084" w:rsidRDefault="003F0FB0" w:rsidP="003F0FB0">
            <w:pPr>
              <w:jc w:val="center"/>
            </w:pPr>
            <w:r>
              <w:t>19</w:t>
            </w:r>
          </w:p>
        </w:tc>
        <w:tc>
          <w:tcPr>
            <w:tcW w:w="2552" w:type="dxa"/>
          </w:tcPr>
          <w:p w14:paraId="2398CECF" w14:textId="77777777" w:rsidR="003F0FB0" w:rsidRPr="00A11084" w:rsidRDefault="003F0FB0" w:rsidP="003F0FB0">
            <w:r w:rsidRPr="00A11084">
              <w:t>Russian (</w:t>
            </w:r>
            <w:proofErr w:type="spellStart"/>
            <w:r w:rsidRPr="00A11084">
              <w:t>Русский</w:t>
            </w:r>
            <w:proofErr w:type="spellEnd"/>
            <w:r w:rsidRPr="00A11084">
              <w:t>)</w:t>
            </w:r>
          </w:p>
        </w:tc>
      </w:tr>
      <w:tr w:rsidR="003F0FB0" w14:paraId="2371050C" w14:textId="77777777" w:rsidTr="003F0FB0">
        <w:tc>
          <w:tcPr>
            <w:tcW w:w="846" w:type="dxa"/>
          </w:tcPr>
          <w:p w14:paraId="6EAFDA44" w14:textId="77777777" w:rsidR="003F0FB0" w:rsidRDefault="003F0FB0" w:rsidP="003F0FB0">
            <w:pPr>
              <w:jc w:val="center"/>
            </w:pPr>
            <w:r>
              <w:t>06</w:t>
            </w:r>
          </w:p>
        </w:tc>
        <w:tc>
          <w:tcPr>
            <w:tcW w:w="2977" w:type="dxa"/>
          </w:tcPr>
          <w:p w14:paraId="6B554382" w14:textId="77777777" w:rsidR="003F0FB0" w:rsidRDefault="003F0FB0" w:rsidP="003F0FB0">
            <w:r w:rsidRPr="00A11084">
              <w:t>German (Deutsch)</w:t>
            </w:r>
          </w:p>
        </w:tc>
        <w:tc>
          <w:tcPr>
            <w:tcW w:w="850" w:type="dxa"/>
          </w:tcPr>
          <w:p w14:paraId="410BC624" w14:textId="77777777" w:rsidR="003F0FB0" w:rsidRPr="00A11084" w:rsidRDefault="003F0FB0" w:rsidP="003F0FB0">
            <w:pPr>
              <w:jc w:val="center"/>
            </w:pPr>
            <w:r>
              <w:t>20</w:t>
            </w:r>
          </w:p>
        </w:tc>
        <w:tc>
          <w:tcPr>
            <w:tcW w:w="2552" w:type="dxa"/>
          </w:tcPr>
          <w:p w14:paraId="7BBD2CEA" w14:textId="77777777" w:rsidR="003F0FB0" w:rsidRPr="00A11084" w:rsidRDefault="003F0FB0" w:rsidP="003F0FB0">
            <w:r w:rsidRPr="00A11084">
              <w:t>Spanish (</w:t>
            </w:r>
            <w:proofErr w:type="spellStart"/>
            <w:r w:rsidRPr="00A11084">
              <w:t>Español</w:t>
            </w:r>
            <w:proofErr w:type="spellEnd"/>
            <w:r w:rsidRPr="00A11084">
              <w:t>)</w:t>
            </w:r>
          </w:p>
        </w:tc>
      </w:tr>
      <w:tr w:rsidR="003F0FB0" w14:paraId="1D2409EF" w14:textId="77777777" w:rsidTr="003F0FB0">
        <w:tc>
          <w:tcPr>
            <w:tcW w:w="846" w:type="dxa"/>
          </w:tcPr>
          <w:p w14:paraId="41DB5089" w14:textId="77777777" w:rsidR="003F0FB0" w:rsidRDefault="003F0FB0" w:rsidP="003F0FB0">
            <w:pPr>
              <w:jc w:val="center"/>
            </w:pPr>
            <w:r>
              <w:t>07</w:t>
            </w:r>
          </w:p>
        </w:tc>
        <w:tc>
          <w:tcPr>
            <w:tcW w:w="2977" w:type="dxa"/>
          </w:tcPr>
          <w:p w14:paraId="15AD73EF" w14:textId="77777777" w:rsidR="003F0FB0" w:rsidRDefault="003F0FB0" w:rsidP="003F0FB0">
            <w:r w:rsidRPr="00A11084">
              <w:t>Gujarati (</w:t>
            </w:r>
            <w:proofErr w:type="spellStart"/>
            <w:r w:rsidRPr="00A11084">
              <w:rPr>
                <w:rFonts w:ascii="Nirmala UI" w:hAnsi="Nirmala UI" w:cs="Nirmala UI"/>
              </w:rPr>
              <w:t>ગુજરાતી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3A455B56" w14:textId="77777777" w:rsidR="003F0FB0" w:rsidRPr="00A11084" w:rsidRDefault="003F0FB0" w:rsidP="003F0FB0">
            <w:pPr>
              <w:jc w:val="center"/>
            </w:pPr>
            <w:r>
              <w:t>21</w:t>
            </w:r>
          </w:p>
        </w:tc>
        <w:tc>
          <w:tcPr>
            <w:tcW w:w="2552" w:type="dxa"/>
          </w:tcPr>
          <w:p w14:paraId="11CDBEF9" w14:textId="77777777" w:rsidR="003F0FB0" w:rsidRPr="00A11084" w:rsidRDefault="003F0FB0" w:rsidP="003F0FB0">
            <w:r w:rsidRPr="00A11084">
              <w:t>Tamil (</w:t>
            </w:r>
            <w:proofErr w:type="spellStart"/>
            <w:r w:rsidRPr="00A11084">
              <w:rPr>
                <w:rFonts w:ascii="Nirmala UI" w:hAnsi="Nirmala UI" w:cs="Nirmala UI"/>
              </w:rPr>
              <w:t>தமிழ்</w:t>
            </w:r>
            <w:proofErr w:type="spellEnd"/>
            <w:r w:rsidRPr="00A11084">
              <w:t>)</w:t>
            </w:r>
          </w:p>
        </w:tc>
      </w:tr>
      <w:tr w:rsidR="003F0FB0" w14:paraId="3E76AB57" w14:textId="77777777" w:rsidTr="003F0FB0">
        <w:tc>
          <w:tcPr>
            <w:tcW w:w="846" w:type="dxa"/>
          </w:tcPr>
          <w:p w14:paraId="0A9DE780" w14:textId="77777777" w:rsidR="003F0FB0" w:rsidRDefault="003F0FB0" w:rsidP="003F0FB0">
            <w:pPr>
              <w:jc w:val="center"/>
            </w:pPr>
            <w:r>
              <w:t>08</w:t>
            </w:r>
          </w:p>
        </w:tc>
        <w:tc>
          <w:tcPr>
            <w:tcW w:w="2977" w:type="dxa"/>
          </w:tcPr>
          <w:p w14:paraId="66C6CC86" w14:textId="77777777" w:rsidR="003F0FB0" w:rsidRPr="00A11084" w:rsidRDefault="003F0FB0" w:rsidP="003F0FB0">
            <w:r w:rsidRPr="00A11084">
              <w:t>Hindi (</w:t>
            </w:r>
            <w:proofErr w:type="spellStart"/>
            <w:r w:rsidRPr="00A11084">
              <w:rPr>
                <w:rFonts w:ascii="Nirmala UI" w:hAnsi="Nirmala UI" w:cs="Nirmala UI"/>
              </w:rPr>
              <w:t>हिन्दी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73A12544" w14:textId="77777777" w:rsidR="003F0FB0" w:rsidRPr="00A11084" w:rsidRDefault="003F0FB0" w:rsidP="003F0FB0">
            <w:pPr>
              <w:jc w:val="center"/>
            </w:pPr>
            <w:r>
              <w:t>22</w:t>
            </w:r>
          </w:p>
        </w:tc>
        <w:tc>
          <w:tcPr>
            <w:tcW w:w="2552" w:type="dxa"/>
          </w:tcPr>
          <w:p w14:paraId="081F93D3" w14:textId="77777777" w:rsidR="003F0FB0" w:rsidRPr="00A11084" w:rsidRDefault="003F0FB0" w:rsidP="003F0FB0">
            <w:r w:rsidRPr="00A11084">
              <w:t>Telugu (</w:t>
            </w:r>
            <w:proofErr w:type="spellStart"/>
            <w:r w:rsidRPr="00A11084">
              <w:rPr>
                <w:rFonts w:ascii="Nirmala UI" w:hAnsi="Nirmala UI" w:cs="Nirmala UI"/>
              </w:rPr>
              <w:t>తెలుగు</w:t>
            </w:r>
            <w:proofErr w:type="spellEnd"/>
            <w:r w:rsidRPr="00A11084">
              <w:t>)</w:t>
            </w:r>
          </w:p>
        </w:tc>
      </w:tr>
      <w:tr w:rsidR="003F0FB0" w14:paraId="0D277DC6" w14:textId="77777777" w:rsidTr="003F0FB0">
        <w:tc>
          <w:tcPr>
            <w:tcW w:w="846" w:type="dxa"/>
          </w:tcPr>
          <w:p w14:paraId="69981074" w14:textId="77777777" w:rsidR="003F0FB0" w:rsidRDefault="003F0FB0" w:rsidP="003F0FB0">
            <w:pPr>
              <w:jc w:val="center"/>
            </w:pPr>
            <w:r>
              <w:t>09</w:t>
            </w:r>
          </w:p>
        </w:tc>
        <w:tc>
          <w:tcPr>
            <w:tcW w:w="2977" w:type="dxa"/>
          </w:tcPr>
          <w:p w14:paraId="09BC28E8" w14:textId="77777777" w:rsidR="003F0FB0" w:rsidRPr="00A11084" w:rsidRDefault="003F0FB0" w:rsidP="003F0FB0">
            <w:r w:rsidRPr="00A11084">
              <w:t>Italian (</w:t>
            </w:r>
            <w:proofErr w:type="spellStart"/>
            <w:r w:rsidRPr="00A11084">
              <w:t>Italiano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1279FBF0" w14:textId="77777777" w:rsidR="003F0FB0" w:rsidRPr="00A11084" w:rsidRDefault="003F0FB0" w:rsidP="003F0FB0">
            <w:pPr>
              <w:jc w:val="center"/>
            </w:pPr>
            <w:r>
              <w:t>23</w:t>
            </w:r>
          </w:p>
        </w:tc>
        <w:tc>
          <w:tcPr>
            <w:tcW w:w="2552" w:type="dxa"/>
          </w:tcPr>
          <w:p w14:paraId="6CC2EDBE" w14:textId="77777777" w:rsidR="003F0FB0" w:rsidRPr="00A11084" w:rsidRDefault="003F0FB0" w:rsidP="003F0FB0">
            <w:r w:rsidRPr="00A11084">
              <w:t>Thai (</w:t>
            </w:r>
            <w:proofErr w:type="spellStart"/>
            <w:r w:rsidRPr="00A11084">
              <w:rPr>
                <w:rFonts w:ascii="Leelawadee UI" w:hAnsi="Leelawadee UI" w:cs="Leelawadee UI"/>
              </w:rPr>
              <w:t>ภาษาไทย</w:t>
            </w:r>
            <w:proofErr w:type="spellEnd"/>
            <w:r w:rsidRPr="00A11084">
              <w:t>)</w:t>
            </w:r>
          </w:p>
        </w:tc>
      </w:tr>
      <w:tr w:rsidR="003F0FB0" w14:paraId="100158FC" w14:textId="77777777" w:rsidTr="003F0FB0">
        <w:tc>
          <w:tcPr>
            <w:tcW w:w="846" w:type="dxa"/>
          </w:tcPr>
          <w:p w14:paraId="3F10D033" w14:textId="77777777" w:rsidR="003F0FB0" w:rsidRDefault="003F0FB0" w:rsidP="003F0FB0">
            <w:pPr>
              <w:jc w:val="center"/>
            </w:pPr>
            <w:r>
              <w:t>10</w:t>
            </w:r>
          </w:p>
        </w:tc>
        <w:tc>
          <w:tcPr>
            <w:tcW w:w="2977" w:type="dxa"/>
          </w:tcPr>
          <w:p w14:paraId="03100202" w14:textId="77777777" w:rsidR="003F0FB0" w:rsidRPr="00A11084" w:rsidRDefault="003F0FB0" w:rsidP="003F0FB0">
            <w:r w:rsidRPr="00A11084">
              <w:t>Japanese (</w:t>
            </w:r>
            <w:proofErr w:type="spellStart"/>
            <w:r w:rsidRPr="00A11084">
              <w:rPr>
                <w:rFonts w:ascii="MS Gothic" w:eastAsia="MS Gothic" w:hAnsi="MS Gothic" w:cs="MS Gothic" w:hint="eastAsia"/>
              </w:rPr>
              <w:t>日本語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1829B329" w14:textId="77777777" w:rsidR="003F0FB0" w:rsidRPr="00A11084" w:rsidRDefault="003F0FB0" w:rsidP="003F0FB0">
            <w:pPr>
              <w:jc w:val="center"/>
            </w:pPr>
            <w:r>
              <w:t>24</w:t>
            </w:r>
          </w:p>
        </w:tc>
        <w:tc>
          <w:tcPr>
            <w:tcW w:w="2552" w:type="dxa"/>
          </w:tcPr>
          <w:p w14:paraId="12CAFAB9" w14:textId="77777777" w:rsidR="003F0FB0" w:rsidRPr="00A11084" w:rsidRDefault="003F0FB0" w:rsidP="003F0FB0">
            <w:r w:rsidRPr="00A11084">
              <w:t>Turkish (</w:t>
            </w:r>
            <w:proofErr w:type="spellStart"/>
            <w:r w:rsidRPr="00A11084">
              <w:t>Türkçe</w:t>
            </w:r>
            <w:proofErr w:type="spellEnd"/>
            <w:r w:rsidRPr="00A11084">
              <w:t>)</w:t>
            </w:r>
          </w:p>
        </w:tc>
      </w:tr>
      <w:tr w:rsidR="003F0FB0" w14:paraId="66B33D2D" w14:textId="77777777" w:rsidTr="003F0FB0">
        <w:tc>
          <w:tcPr>
            <w:tcW w:w="846" w:type="dxa"/>
          </w:tcPr>
          <w:p w14:paraId="1EBF83DB" w14:textId="77777777" w:rsidR="003F0FB0" w:rsidRDefault="003F0FB0" w:rsidP="003F0FB0">
            <w:pPr>
              <w:jc w:val="center"/>
            </w:pPr>
            <w:r>
              <w:t>11</w:t>
            </w:r>
          </w:p>
        </w:tc>
        <w:tc>
          <w:tcPr>
            <w:tcW w:w="2977" w:type="dxa"/>
          </w:tcPr>
          <w:p w14:paraId="343226E6" w14:textId="77777777" w:rsidR="003F0FB0" w:rsidRPr="00A11084" w:rsidRDefault="003F0FB0" w:rsidP="003F0FB0">
            <w:r w:rsidRPr="00A11084">
              <w:t>Javanese (</w:t>
            </w:r>
            <w:r w:rsidRPr="00A11084">
              <w:rPr>
                <w:rFonts w:ascii="Javanese Text" w:hAnsi="Javanese Text" w:cs="Javanese Text"/>
              </w:rPr>
              <w:t>ꦧꦱꦗꦮ</w:t>
            </w:r>
            <w:r w:rsidRPr="00A11084">
              <w:t>)</w:t>
            </w:r>
          </w:p>
        </w:tc>
        <w:tc>
          <w:tcPr>
            <w:tcW w:w="850" w:type="dxa"/>
          </w:tcPr>
          <w:p w14:paraId="030B2431" w14:textId="77777777" w:rsidR="003F0FB0" w:rsidRPr="00A11084" w:rsidRDefault="003F0FB0" w:rsidP="003F0FB0">
            <w:pPr>
              <w:jc w:val="center"/>
            </w:pPr>
            <w:r>
              <w:t>25</w:t>
            </w:r>
          </w:p>
        </w:tc>
        <w:tc>
          <w:tcPr>
            <w:tcW w:w="2552" w:type="dxa"/>
          </w:tcPr>
          <w:p w14:paraId="5D782F16" w14:textId="77777777" w:rsidR="003F0FB0" w:rsidRPr="00A11084" w:rsidRDefault="003F0FB0" w:rsidP="003F0FB0">
            <w:r w:rsidRPr="00A11084">
              <w:t>Urdu (</w:t>
            </w:r>
            <w:proofErr w:type="spellStart"/>
            <w:r w:rsidRPr="00A11084">
              <w:t>اُردُو</w:t>
            </w:r>
            <w:proofErr w:type="spellEnd"/>
            <w:r w:rsidRPr="00A11084">
              <w:t>)</w:t>
            </w:r>
          </w:p>
        </w:tc>
      </w:tr>
      <w:tr w:rsidR="003F0FB0" w14:paraId="1ED76D0E" w14:textId="77777777" w:rsidTr="003F0FB0">
        <w:tc>
          <w:tcPr>
            <w:tcW w:w="846" w:type="dxa"/>
          </w:tcPr>
          <w:p w14:paraId="053EE48F" w14:textId="77777777" w:rsidR="003F0FB0" w:rsidRDefault="003F0FB0" w:rsidP="003F0FB0">
            <w:pPr>
              <w:jc w:val="center"/>
            </w:pPr>
            <w:r>
              <w:t>12</w:t>
            </w:r>
          </w:p>
        </w:tc>
        <w:tc>
          <w:tcPr>
            <w:tcW w:w="2977" w:type="dxa"/>
          </w:tcPr>
          <w:p w14:paraId="58D2E311" w14:textId="77777777" w:rsidR="003F0FB0" w:rsidRPr="00A11084" w:rsidRDefault="003F0FB0" w:rsidP="003F0FB0">
            <w:r w:rsidRPr="00A11084">
              <w:t>Korean (</w:t>
            </w:r>
            <w:proofErr w:type="spellStart"/>
            <w:r w:rsidRPr="00A11084">
              <w:rPr>
                <w:rFonts w:ascii="Malgun Gothic" w:eastAsia="Malgun Gothic" w:hAnsi="Malgun Gothic" w:cs="Malgun Gothic" w:hint="eastAsia"/>
              </w:rPr>
              <w:t>한국어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2D5DE7F5" w14:textId="77777777" w:rsidR="003F0FB0" w:rsidRPr="00A11084" w:rsidRDefault="003F0FB0" w:rsidP="003F0FB0">
            <w:pPr>
              <w:jc w:val="center"/>
            </w:pPr>
            <w:r>
              <w:t>26</w:t>
            </w:r>
          </w:p>
        </w:tc>
        <w:tc>
          <w:tcPr>
            <w:tcW w:w="2552" w:type="dxa"/>
          </w:tcPr>
          <w:p w14:paraId="0698613F" w14:textId="77777777" w:rsidR="003F0FB0" w:rsidRPr="00A11084" w:rsidRDefault="003F0FB0" w:rsidP="003F0FB0">
            <w:r w:rsidRPr="00A11084">
              <w:t>Vietnamese (</w:t>
            </w:r>
            <w:proofErr w:type="spellStart"/>
            <w:r w:rsidRPr="00A11084">
              <w:t>Tiếng</w:t>
            </w:r>
            <w:proofErr w:type="spellEnd"/>
            <w:r w:rsidRPr="00A11084">
              <w:t xml:space="preserve"> </w:t>
            </w:r>
            <w:proofErr w:type="spellStart"/>
            <w:r w:rsidRPr="00A11084">
              <w:t>Việt</w:t>
            </w:r>
            <w:proofErr w:type="spellEnd"/>
            <w:r w:rsidRPr="00A11084">
              <w:t>)</w:t>
            </w:r>
          </w:p>
        </w:tc>
      </w:tr>
      <w:tr w:rsidR="003F0FB0" w14:paraId="7EC82981" w14:textId="77777777" w:rsidTr="003F0FB0">
        <w:tc>
          <w:tcPr>
            <w:tcW w:w="846" w:type="dxa"/>
          </w:tcPr>
          <w:p w14:paraId="497F6A48" w14:textId="77777777" w:rsidR="003F0FB0" w:rsidRDefault="003F0FB0" w:rsidP="003F0FB0">
            <w:pPr>
              <w:jc w:val="center"/>
            </w:pPr>
            <w:r>
              <w:t>13</w:t>
            </w:r>
          </w:p>
        </w:tc>
        <w:tc>
          <w:tcPr>
            <w:tcW w:w="2977" w:type="dxa"/>
          </w:tcPr>
          <w:p w14:paraId="381D2ED6" w14:textId="77777777" w:rsidR="003F0FB0" w:rsidRPr="00A11084" w:rsidRDefault="003F0FB0" w:rsidP="003F0FB0">
            <w:r w:rsidRPr="00A11084">
              <w:t xml:space="preserve">Malay (Bahasa </w:t>
            </w:r>
            <w:proofErr w:type="spellStart"/>
            <w:r w:rsidRPr="00A11084">
              <w:t>Melayu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529AAA0C" w14:textId="77777777" w:rsidR="003F0FB0" w:rsidRPr="00A11084" w:rsidRDefault="003F0FB0" w:rsidP="003F0FB0">
            <w:pPr>
              <w:jc w:val="center"/>
            </w:pPr>
            <w:r>
              <w:t>27</w:t>
            </w:r>
          </w:p>
        </w:tc>
        <w:tc>
          <w:tcPr>
            <w:tcW w:w="2552" w:type="dxa"/>
          </w:tcPr>
          <w:p w14:paraId="127A7431" w14:textId="77777777" w:rsidR="003F0FB0" w:rsidRPr="00A11084" w:rsidRDefault="003F0FB0" w:rsidP="003F0FB0">
            <w:r w:rsidRPr="00A11084">
              <w:t>Wu (</w:t>
            </w:r>
            <w:proofErr w:type="spellStart"/>
            <w:r w:rsidRPr="00A11084">
              <w:rPr>
                <w:rFonts w:ascii="Malgun Gothic" w:eastAsia="Malgun Gothic" w:hAnsi="Malgun Gothic" w:cs="Malgun Gothic" w:hint="eastAsia"/>
              </w:rPr>
              <w:t>吳語</w:t>
            </w:r>
            <w:proofErr w:type="spellEnd"/>
            <w:r w:rsidRPr="00A11084">
              <w:t>)</w:t>
            </w:r>
          </w:p>
        </w:tc>
      </w:tr>
      <w:tr w:rsidR="003F0FB0" w14:paraId="25340E25" w14:textId="77777777" w:rsidTr="003F0FB0">
        <w:tc>
          <w:tcPr>
            <w:tcW w:w="846" w:type="dxa"/>
          </w:tcPr>
          <w:p w14:paraId="5FED326C" w14:textId="77777777" w:rsidR="003F0FB0" w:rsidRDefault="003F0FB0" w:rsidP="003F0FB0">
            <w:pPr>
              <w:jc w:val="center"/>
            </w:pPr>
            <w:r>
              <w:t>14</w:t>
            </w:r>
          </w:p>
        </w:tc>
        <w:tc>
          <w:tcPr>
            <w:tcW w:w="2977" w:type="dxa"/>
          </w:tcPr>
          <w:p w14:paraId="29B43D1E" w14:textId="77777777" w:rsidR="003F0FB0" w:rsidRPr="00A11084" w:rsidRDefault="003F0FB0" w:rsidP="003F0FB0">
            <w:r w:rsidRPr="00A11084">
              <w:t>Mandarin (</w:t>
            </w:r>
            <w:proofErr w:type="spellStart"/>
            <w:r w:rsidRPr="00A11084">
              <w:rPr>
                <w:rFonts w:ascii="MS Gothic" w:eastAsia="MS Gothic" w:hAnsi="MS Gothic" w:cs="MS Gothic" w:hint="eastAsia"/>
              </w:rPr>
              <w:t>官話</w:t>
            </w:r>
            <w:proofErr w:type="spellEnd"/>
            <w:r w:rsidRPr="00A11084">
              <w:t>)</w:t>
            </w:r>
          </w:p>
        </w:tc>
        <w:tc>
          <w:tcPr>
            <w:tcW w:w="850" w:type="dxa"/>
          </w:tcPr>
          <w:p w14:paraId="02996040" w14:textId="2B08AC6E" w:rsidR="003F0FB0" w:rsidRPr="00A11084" w:rsidRDefault="00165DBC" w:rsidP="003F0FB0">
            <w:pPr>
              <w:jc w:val="center"/>
            </w:pPr>
            <w:r>
              <w:t>99</w:t>
            </w:r>
          </w:p>
        </w:tc>
        <w:tc>
          <w:tcPr>
            <w:tcW w:w="2552" w:type="dxa"/>
          </w:tcPr>
          <w:p w14:paraId="510E1B24" w14:textId="641A518A" w:rsidR="003F0FB0" w:rsidRPr="00A11084" w:rsidRDefault="00165DBC" w:rsidP="003F0FB0">
            <w:r>
              <w:t>Other</w:t>
            </w:r>
          </w:p>
        </w:tc>
      </w:tr>
    </w:tbl>
    <w:p w14:paraId="6CD0B85C" w14:textId="0B6785A3" w:rsidR="00A11084" w:rsidRDefault="003F0FB0" w:rsidP="00A11084">
      <w:pPr>
        <w:pStyle w:val="Caption"/>
        <w:keepNext/>
      </w:pPr>
      <w:r>
        <w:t xml:space="preserve"> </w:t>
      </w:r>
      <w:r w:rsidR="00A11084">
        <w:t xml:space="preserve">Table </w:t>
      </w:r>
      <w:r>
        <w:t xml:space="preserve">1 </w:t>
      </w:r>
      <w:r w:rsidR="00A11084">
        <w:t>Relationship Values</w:t>
      </w:r>
      <w:r>
        <w:t xml:space="preserve">                                                                                  Table 2 Language C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977"/>
      </w:tblGrid>
      <w:tr w:rsidR="004D7684" w14:paraId="74819B62" w14:textId="77777777" w:rsidTr="004D7684">
        <w:tc>
          <w:tcPr>
            <w:tcW w:w="846" w:type="dxa"/>
          </w:tcPr>
          <w:p w14:paraId="4016B2A6" w14:textId="59C2F3AA" w:rsidR="004D7684" w:rsidRPr="004D7684" w:rsidRDefault="004D7684" w:rsidP="004D7684">
            <w:pPr>
              <w:jc w:val="center"/>
              <w:rPr>
                <w:b/>
                <w:bCs/>
              </w:rPr>
            </w:pPr>
            <w:r w:rsidRPr="004D7684">
              <w:rPr>
                <w:b/>
                <w:bCs/>
              </w:rPr>
              <w:t>Code</w:t>
            </w:r>
          </w:p>
        </w:tc>
        <w:tc>
          <w:tcPr>
            <w:tcW w:w="2977" w:type="dxa"/>
          </w:tcPr>
          <w:p w14:paraId="41D070BB" w14:textId="5B938F67" w:rsidR="004D7684" w:rsidRPr="004D7684" w:rsidRDefault="00A11084" w:rsidP="004D76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lationship</w:t>
            </w:r>
          </w:p>
        </w:tc>
      </w:tr>
      <w:tr w:rsidR="004D7684" w14:paraId="1C7129C5" w14:textId="77777777" w:rsidTr="004D7684">
        <w:tc>
          <w:tcPr>
            <w:tcW w:w="846" w:type="dxa"/>
          </w:tcPr>
          <w:p w14:paraId="2B32FC8F" w14:textId="270A9BCC" w:rsidR="004D7684" w:rsidRDefault="004D7684" w:rsidP="004D7684">
            <w:pPr>
              <w:jc w:val="center"/>
            </w:pPr>
            <w:r>
              <w:t>1</w:t>
            </w:r>
          </w:p>
        </w:tc>
        <w:tc>
          <w:tcPr>
            <w:tcW w:w="2977" w:type="dxa"/>
          </w:tcPr>
          <w:p w14:paraId="5E0FBA76" w14:textId="000D2DA6" w:rsidR="004D7684" w:rsidRDefault="004D7684" w:rsidP="00A11084">
            <w:r w:rsidRPr="004D7684">
              <w:t>Head of Household</w:t>
            </w:r>
          </w:p>
        </w:tc>
      </w:tr>
      <w:tr w:rsidR="004D7684" w14:paraId="575A21E4" w14:textId="77777777" w:rsidTr="004D7684">
        <w:tc>
          <w:tcPr>
            <w:tcW w:w="846" w:type="dxa"/>
          </w:tcPr>
          <w:p w14:paraId="3C5C296F" w14:textId="678FB73D" w:rsidR="004D7684" w:rsidRDefault="004D7684" w:rsidP="004D7684">
            <w:pPr>
              <w:jc w:val="center"/>
            </w:pPr>
            <w:r>
              <w:t>2</w:t>
            </w:r>
          </w:p>
        </w:tc>
        <w:tc>
          <w:tcPr>
            <w:tcW w:w="2977" w:type="dxa"/>
          </w:tcPr>
          <w:p w14:paraId="36AE4A03" w14:textId="5E117D7B" w:rsidR="004D7684" w:rsidRDefault="004D7684" w:rsidP="00A11084">
            <w:r w:rsidRPr="004D7684">
              <w:t>Spouse / Partner</w:t>
            </w:r>
          </w:p>
        </w:tc>
      </w:tr>
      <w:tr w:rsidR="004D7684" w14:paraId="17E592F8" w14:textId="77777777" w:rsidTr="004D7684">
        <w:tc>
          <w:tcPr>
            <w:tcW w:w="846" w:type="dxa"/>
          </w:tcPr>
          <w:p w14:paraId="37D308A3" w14:textId="02271606" w:rsidR="004D7684" w:rsidRDefault="004D7684" w:rsidP="004D7684">
            <w:pPr>
              <w:jc w:val="center"/>
            </w:pPr>
            <w:r>
              <w:t>3</w:t>
            </w:r>
          </w:p>
        </w:tc>
        <w:tc>
          <w:tcPr>
            <w:tcW w:w="2977" w:type="dxa"/>
          </w:tcPr>
          <w:p w14:paraId="35FF22C4" w14:textId="79586658" w:rsidR="004D7684" w:rsidRDefault="004D7684" w:rsidP="00A11084">
            <w:r w:rsidRPr="004D7684">
              <w:t>Son / Daughter</w:t>
            </w:r>
          </w:p>
        </w:tc>
      </w:tr>
      <w:tr w:rsidR="004D7684" w14:paraId="5B4E629C" w14:textId="77777777" w:rsidTr="004D7684">
        <w:tc>
          <w:tcPr>
            <w:tcW w:w="846" w:type="dxa"/>
          </w:tcPr>
          <w:p w14:paraId="5D43FECC" w14:textId="4F5B2AFD" w:rsidR="004D7684" w:rsidRDefault="004D7684" w:rsidP="004D7684">
            <w:pPr>
              <w:jc w:val="center"/>
            </w:pPr>
            <w:r>
              <w:t>4</w:t>
            </w:r>
          </w:p>
        </w:tc>
        <w:tc>
          <w:tcPr>
            <w:tcW w:w="2977" w:type="dxa"/>
          </w:tcPr>
          <w:p w14:paraId="1492B59F" w14:textId="1BC20898" w:rsidR="004D7684" w:rsidRDefault="004D7684" w:rsidP="00A11084">
            <w:r w:rsidRPr="004D7684">
              <w:t>Brother / Sister</w:t>
            </w:r>
          </w:p>
        </w:tc>
      </w:tr>
      <w:tr w:rsidR="004D7684" w14:paraId="3659942B" w14:textId="77777777" w:rsidTr="004D7684">
        <w:tc>
          <w:tcPr>
            <w:tcW w:w="846" w:type="dxa"/>
          </w:tcPr>
          <w:p w14:paraId="6929F04F" w14:textId="7DD0762C" w:rsidR="004D7684" w:rsidRDefault="004D7684" w:rsidP="004D7684">
            <w:pPr>
              <w:jc w:val="center"/>
            </w:pPr>
            <w:r>
              <w:t>5</w:t>
            </w:r>
          </w:p>
        </w:tc>
        <w:tc>
          <w:tcPr>
            <w:tcW w:w="2977" w:type="dxa"/>
          </w:tcPr>
          <w:p w14:paraId="08F4E749" w14:textId="22976D8A" w:rsidR="004D7684" w:rsidRDefault="004D7684" w:rsidP="00A11084">
            <w:r w:rsidRPr="004D7684">
              <w:t>Father / Mother</w:t>
            </w:r>
          </w:p>
        </w:tc>
      </w:tr>
      <w:tr w:rsidR="004D7684" w14:paraId="1162DC93" w14:textId="77777777" w:rsidTr="004D7684">
        <w:tc>
          <w:tcPr>
            <w:tcW w:w="846" w:type="dxa"/>
          </w:tcPr>
          <w:p w14:paraId="2595F563" w14:textId="26520FBD" w:rsidR="004D7684" w:rsidRDefault="004D7684" w:rsidP="004D7684">
            <w:pPr>
              <w:jc w:val="center"/>
            </w:pPr>
            <w:r>
              <w:t>6</w:t>
            </w:r>
          </w:p>
        </w:tc>
        <w:tc>
          <w:tcPr>
            <w:tcW w:w="2977" w:type="dxa"/>
          </w:tcPr>
          <w:p w14:paraId="04F3A08C" w14:textId="223559D4" w:rsidR="004D7684" w:rsidRDefault="004D7684" w:rsidP="00A11084">
            <w:r w:rsidRPr="004D7684">
              <w:t>Grandfather / Grandmother</w:t>
            </w:r>
          </w:p>
        </w:tc>
      </w:tr>
      <w:tr w:rsidR="004D7684" w14:paraId="69D3F9CE" w14:textId="77777777" w:rsidTr="004D7684">
        <w:tc>
          <w:tcPr>
            <w:tcW w:w="846" w:type="dxa"/>
          </w:tcPr>
          <w:p w14:paraId="18B4B258" w14:textId="444D3788" w:rsidR="004D7684" w:rsidRDefault="004D7684" w:rsidP="004D7684">
            <w:pPr>
              <w:jc w:val="center"/>
            </w:pPr>
            <w:r>
              <w:t>7</w:t>
            </w:r>
          </w:p>
        </w:tc>
        <w:tc>
          <w:tcPr>
            <w:tcW w:w="2977" w:type="dxa"/>
          </w:tcPr>
          <w:p w14:paraId="672AA39F" w14:textId="4333AFEE" w:rsidR="004D7684" w:rsidRDefault="004D7684" w:rsidP="00A11084">
            <w:r w:rsidRPr="004D7684">
              <w:t>Grandson / Granddaughter</w:t>
            </w:r>
          </w:p>
        </w:tc>
      </w:tr>
      <w:tr w:rsidR="004D7684" w14:paraId="56C97314" w14:textId="77777777" w:rsidTr="004D7684">
        <w:tc>
          <w:tcPr>
            <w:tcW w:w="846" w:type="dxa"/>
          </w:tcPr>
          <w:p w14:paraId="6EDDB1D2" w14:textId="30F113B4" w:rsidR="004D7684" w:rsidRDefault="004D7684" w:rsidP="004D7684">
            <w:pPr>
              <w:jc w:val="center"/>
            </w:pPr>
            <w:r>
              <w:t>8</w:t>
            </w:r>
          </w:p>
        </w:tc>
        <w:tc>
          <w:tcPr>
            <w:tcW w:w="2977" w:type="dxa"/>
          </w:tcPr>
          <w:p w14:paraId="49FBAA84" w14:textId="573ECE5F" w:rsidR="004D7684" w:rsidRDefault="004D7684" w:rsidP="00A11084">
            <w:r w:rsidRPr="004D7684">
              <w:t>Other Relative</w:t>
            </w:r>
          </w:p>
        </w:tc>
      </w:tr>
      <w:tr w:rsidR="004D7684" w14:paraId="7CAD4D8D" w14:textId="77777777" w:rsidTr="004D7684">
        <w:tc>
          <w:tcPr>
            <w:tcW w:w="846" w:type="dxa"/>
          </w:tcPr>
          <w:p w14:paraId="3969D75A" w14:textId="1F851675" w:rsidR="004D7684" w:rsidRDefault="004D7684" w:rsidP="004D7684">
            <w:pPr>
              <w:jc w:val="center"/>
            </w:pPr>
            <w:r>
              <w:t>9</w:t>
            </w:r>
          </w:p>
        </w:tc>
        <w:tc>
          <w:tcPr>
            <w:tcW w:w="2977" w:type="dxa"/>
          </w:tcPr>
          <w:p w14:paraId="2C776D6A" w14:textId="020320C5" w:rsidR="004D7684" w:rsidRPr="004D7684" w:rsidRDefault="004D7684" w:rsidP="00A11084">
            <w:r w:rsidRPr="004D7684">
              <w:t>Non-Relative</w:t>
            </w:r>
          </w:p>
        </w:tc>
      </w:tr>
    </w:tbl>
    <w:p w14:paraId="0ED42A03" w14:textId="1853959B" w:rsidR="00C27D52" w:rsidRDefault="00C27D52"/>
    <w:p w14:paraId="31DCE813" w14:textId="02BFF1E7" w:rsidR="00D730AC" w:rsidRDefault="00D730AC"/>
    <w:p w14:paraId="18AFEBF5" w14:textId="1552AC35" w:rsidR="00D730AC" w:rsidRDefault="00D730AC"/>
    <w:sectPr w:rsidR="00D730AC" w:rsidSect="00D730AC">
      <w:footnotePr>
        <w:pos w:val="beneathText"/>
      </w:footnotePr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9DED4" w14:textId="77777777" w:rsidR="00157ACD" w:rsidRDefault="00157ACD" w:rsidP="00D730AC">
      <w:pPr>
        <w:spacing w:after="0" w:line="240" w:lineRule="auto"/>
      </w:pPr>
      <w:r>
        <w:separator/>
      </w:r>
    </w:p>
  </w:endnote>
  <w:endnote w:type="continuationSeparator" w:id="0">
    <w:p w14:paraId="507C1517" w14:textId="77777777" w:rsidR="00157ACD" w:rsidRDefault="00157ACD" w:rsidP="00D73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Javanese Text">
    <w:panose1 w:val="02000000000000000000"/>
    <w:charset w:val="00"/>
    <w:family w:val="auto"/>
    <w:pitch w:val="variable"/>
    <w:sig w:usb0="80000003" w:usb1="00002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0A09B" w14:textId="77777777" w:rsidR="00157ACD" w:rsidRDefault="00157ACD" w:rsidP="00D730AC">
      <w:pPr>
        <w:spacing w:after="0" w:line="240" w:lineRule="auto"/>
      </w:pPr>
      <w:r>
        <w:separator/>
      </w:r>
    </w:p>
  </w:footnote>
  <w:footnote w:type="continuationSeparator" w:id="0">
    <w:p w14:paraId="6C61D13B" w14:textId="77777777" w:rsidR="00157ACD" w:rsidRDefault="00157ACD" w:rsidP="00D730AC">
      <w:pPr>
        <w:spacing w:after="0" w:line="240" w:lineRule="auto"/>
      </w:pPr>
      <w:r>
        <w:continuationSeparator/>
      </w:r>
    </w:p>
  </w:footnote>
  <w:footnote w:id="1">
    <w:p w14:paraId="144EC867" w14:textId="77777777" w:rsidR="00165DBC" w:rsidRDefault="00165DBC" w:rsidP="005552BC">
      <w:pPr>
        <w:pStyle w:val="FootnoteText"/>
      </w:pPr>
      <w:r>
        <w:rPr>
          <w:rStyle w:val="FootnoteReference"/>
        </w:rPr>
        <w:footnoteRef/>
      </w:r>
      <w:r>
        <w:t xml:space="preserve"> Check Table 1 for relationship codes</w:t>
      </w:r>
    </w:p>
  </w:footnote>
  <w:footnote w:id="2">
    <w:p w14:paraId="2D6AC0B4" w14:textId="77777777" w:rsidR="00165DBC" w:rsidRDefault="00165DBC" w:rsidP="005552BC">
      <w:pPr>
        <w:pStyle w:val="FootnoteText"/>
      </w:pPr>
      <w:r>
        <w:rPr>
          <w:rStyle w:val="FootnoteReference"/>
        </w:rPr>
        <w:footnoteRef/>
      </w:r>
      <w:r>
        <w:t xml:space="preserve"> Check Table 2 for languages code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bQwMbU0NzIzMTBR0lEKTi0uzszPAykwqgUAOE4QLiwAAAA="/>
  </w:docVars>
  <w:rsids>
    <w:rsidRoot w:val="00C27D52"/>
    <w:rsid w:val="00157ACD"/>
    <w:rsid w:val="00165DBC"/>
    <w:rsid w:val="0025467F"/>
    <w:rsid w:val="003F0FB0"/>
    <w:rsid w:val="00411221"/>
    <w:rsid w:val="004D7684"/>
    <w:rsid w:val="005549B1"/>
    <w:rsid w:val="005552BC"/>
    <w:rsid w:val="00590A30"/>
    <w:rsid w:val="007505CC"/>
    <w:rsid w:val="00814F30"/>
    <w:rsid w:val="00A11084"/>
    <w:rsid w:val="00AE7EEE"/>
    <w:rsid w:val="00B23391"/>
    <w:rsid w:val="00C07404"/>
    <w:rsid w:val="00C27D52"/>
    <w:rsid w:val="00D730AC"/>
    <w:rsid w:val="00F9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2F1E1"/>
  <w15:chartTrackingRefBased/>
  <w15:docId w15:val="{77BEAEF9-3296-41E2-BA9A-025EBC4E9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D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7D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C27D5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7D52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7D5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7D5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27D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7D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C27D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730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30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30A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A110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5D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967D0-16C3-481B-AC18-5BC63AEB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an Nika</dc:creator>
  <cp:keywords/>
  <dc:description/>
  <cp:lastModifiedBy>Florian Nika</cp:lastModifiedBy>
  <cp:revision>3</cp:revision>
  <dcterms:created xsi:type="dcterms:W3CDTF">2020-10-12T12:42:00Z</dcterms:created>
  <dcterms:modified xsi:type="dcterms:W3CDTF">2020-10-12T12:48:00Z</dcterms:modified>
</cp:coreProperties>
</file>